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6EA4E" w14:textId="77777777" w:rsidR="001B1436" w:rsidRPr="001B1436" w:rsidRDefault="001B1436" w:rsidP="001B1436">
      <w:pPr>
        <w:ind w:left="720"/>
        <w:jc w:val="center"/>
        <w:rPr>
          <w:rFonts w:ascii="Times New Roman" w:eastAsia="Cambria" w:hAnsi="Times New Roman" w:cs="Times New Roman"/>
          <w:b/>
          <w:sz w:val="40"/>
          <w:szCs w:val="40"/>
        </w:rPr>
      </w:pPr>
      <w:r w:rsidRPr="001B1436">
        <w:rPr>
          <w:rFonts w:ascii="Times New Roman" w:hAnsi="Times New Roman" w:cs="Times New Roman"/>
          <w:noProof/>
        </w:rPr>
        <w:drawing>
          <wp:inline distT="0" distB="0" distL="0" distR="0" wp14:anchorId="30965FBB" wp14:editId="13E35E5B">
            <wp:extent cx="878436" cy="838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382" cy="880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A7752C" w14:textId="77777777" w:rsidR="001B1436" w:rsidRPr="001B1436" w:rsidRDefault="001B1436" w:rsidP="001B1436">
      <w:pPr>
        <w:ind w:left="720"/>
        <w:jc w:val="center"/>
        <w:rPr>
          <w:rFonts w:ascii="Times New Roman" w:eastAsia="Cambria" w:hAnsi="Times New Roman" w:cs="Times New Roman"/>
          <w:b/>
          <w:sz w:val="40"/>
          <w:szCs w:val="40"/>
        </w:rPr>
      </w:pPr>
      <w:r w:rsidRPr="001B1436">
        <w:rPr>
          <w:rFonts w:ascii="Times New Roman" w:eastAsia="Cambria" w:hAnsi="Times New Roman" w:cs="Times New Roman"/>
          <w:b/>
          <w:sz w:val="40"/>
          <w:szCs w:val="40"/>
        </w:rPr>
        <w:t>Department of Computer Science</w:t>
      </w:r>
    </w:p>
    <w:p w14:paraId="1746F3BA" w14:textId="77777777" w:rsidR="001B1436" w:rsidRPr="001B1436" w:rsidRDefault="001B1436" w:rsidP="001B1436">
      <w:pPr>
        <w:pBdr>
          <w:bottom w:val="single" w:sz="4" w:space="1" w:color="000000"/>
        </w:pBdr>
        <w:jc w:val="center"/>
        <w:rPr>
          <w:rFonts w:ascii="Times New Roman" w:eastAsia="Cambria" w:hAnsi="Times New Roman" w:cs="Times New Roman"/>
          <w:sz w:val="28"/>
          <w:szCs w:val="28"/>
        </w:rPr>
      </w:pPr>
      <w:r w:rsidRPr="001B1436">
        <w:rPr>
          <w:rFonts w:ascii="Times New Roman" w:eastAsia="Cambria" w:hAnsi="Times New Roman" w:cs="Times New Roman"/>
          <w:sz w:val="28"/>
          <w:szCs w:val="28"/>
        </w:rPr>
        <w:t>Term Project Proposal, Fall 2021-22</w:t>
      </w:r>
    </w:p>
    <w:p w14:paraId="1800D8C6" w14:textId="65D64F50" w:rsidR="001B1436" w:rsidRDefault="001B1436" w:rsidP="001B1436">
      <w:pPr>
        <w:rPr>
          <w:rFonts w:ascii="Times New Roman" w:eastAsia="Cambria" w:hAnsi="Times New Roman" w:cs="Times New Roman"/>
          <w:sz w:val="8"/>
          <w:szCs w:val="8"/>
        </w:rPr>
      </w:pPr>
    </w:p>
    <w:p w14:paraId="69ADB043" w14:textId="474FF260" w:rsidR="00BF4554" w:rsidRDefault="00BF4554" w:rsidP="001B1436">
      <w:pPr>
        <w:rPr>
          <w:rFonts w:ascii="Times New Roman" w:eastAsia="Cambria" w:hAnsi="Times New Roman" w:cs="Times New Roman"/>
          <w:sz w:val="8"/>
          <w:szCs w:val="8"/>
        </w:rPr>
      </w:pPr>
    </w:p>
    <w:p w14:paraId="61122643" w14:textId="1052CCEE" w:rsidR="00BF4554" w:rsidRDefault="00BF4554" w:rsidP="001B1436">
      <w:pPr>
        <w:rPr>
          <w:rFonts w:ascii="Times New Roman" w:eastAsia="Cambria" w:hAnsi="Times New Roman" w:cs="Times New Roman"/>
          <w:sz w:val="8"/>
          <w:szCs w:val="8"/>
        </w:rPr>
      </w:pPr>
    </w:p>
    <w:p w14:paraId="538C9236" w14:textId="77777777" w:rsidR="00BF4554" w:rsidRPr="001B1436" w:rsidRDefault="00BF4554" w:rsidP="001B1436">
      <w:pPr>
        <w:rPr>
          <w:rFonts w:ascii="Times New Roman" w:eastAsia="Cambria" w:hAnsi="Times New Roman" w:cs="Times New Roman"/>
          <w:sz w:val="8"/>
          <w:szCs w:val="8"/>
        </w:rPr>
      </w:pPr>
    </w:p>
    <w:tbl>
      <w:tblPr>
        <w:tblW w:w="953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1075"/>
        <w:gridCol w:w="6210"/>
        <w:gridCol w:w="990"/>
        <w:gridCol w:w="1260"/>
      </w:tblGrid>
      <w:tr w:rsidR="001B1436" w:rsidRPr="001B1436" w14:paraId="27A430B5" w14:textId="77777777" w:rsidTr="00EB4AC4">
        <w:trPr>
          <w:trHeight w:val="259"/>
        </w:trPr>
        <w:tc>
          <w:tcPr>
            <w:tcW w:w="1075" w:type="dxa"/>
            <w:shd w:val="clear" w:color="auto" w:fill="BFBFBF"/>
          </w:tcPr>
          <w:p w14:paraId="7388F23A" w14:textId="77777777" w:rsidR="001B1436" w:rsidRPr="001B1436" w:rsidRDefault="001B1436" w:rsidP="00C41879">
            <w:pPr>
              <w:spacing w:before="40" w:after="40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 xml:space="preserve">Course </w:t>
            </w:r>
          </w:p>
        </w:tc>
        <w:tc>
          <w:tcPr>
            <w:tcW w:w="6210" w:type="dxa"/>
          </w:tcPr>
          <w:p w14:paraId="67C19427" w14:textId="66E877D0" w:rsidR="001B1436" w:rsidRPr="001B1436" w:rsidRDefault="001B1436" w:rsidP="00C41879">
            <w:pPr>
              <w:spacing w:before="40" w:after="40"/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OBJECT</w:t>
            </w:r>
            <w:r w:rsidR="005E189A">
              <w:rPr>
                <w:rFonts w:ascii="Times New Roman" w:eastAsia="Cambria" w:hAnsi="Times New Roman" w:cs="Times New Roman"/>
                <w:sz w:val="28"/>
                <w:szCs w:val="28"/>
              </w:rPr>
              <w:t>-</w:t>
            </w: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ORIENTED PROGRAMMING 2 [</w:t>
            </w:r>
            <w:r>
              <w:rPr>
                <w:rFonts w:ascii="Times New Roman" w:eastAsia="Cambria" w:hAnsi="Times New Roman" w:cs="Times New Roman"/>
                <w:sz w:val="28"/>
                <w:szCs w:val="28"/>
              </w:rPr>
              <w:t>Q</w:t>
            </w: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]</w:t>
            </w:r>
          </w:p>
        </w:tc>
        <w:tc>
          <w:tcPr>
            <w:tcW w:w="990" w:type="dxa"/>
            <w:shd w:val="clear" w:color="auto" w:fill="BFBFBF"/>
          </w:tcPr>
          <w:p w14:paraId="085D8A64" w14:textId="77777777" w:rsidR="001B1436" w:rsidRPr="001B1436" w:rsidRDefault="001B1436" w:rsidP="00C41879">
            <w:pPr>
              <w:spacing w:before="40" w:after="40"/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Group</w:t>
            </w:r>
          </w:p>
        </w:tc>
        <w:tc>
          <w:tcPr>
            <w:tcW w:w="1260" w:type="dxa"/>
          </w:tcPr>
          <w:p w14:paraId="0792D93A" w14:textId="00CA0CCA" w:rsidR="001B1436" w:rsidRPr="001B1436" w:rsidRDefault="001B1436" w:rsidP="00C41879">
            <w:pPr>
              <w:spacing w:before="40" w:after="40"/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>
              <w:rPr>
                <w:rFonts w:ascii="Times New Roman" w:eastAsia="Cambria" w:hAnsi="Times New Roman" w:cs="Times New Roman"/>
                <w:sz w:val="28"/>
                <w:szCs w:val="28"/>
              </w:rPr>
              <w:t>8</w:t>
            </w:r>
          </w:p>
        </w:tc>
      </w:tr>
    </w:tbl>
    <w:p w14:paraId="579122E0" w14:textId="77777777" w:rsidR="00BF4554" w:rsidRDefault="00BF4554" w:rsidP="001B1436">
      <w:pPr>
        <w:rPr>
          <w:rFonts w:ascii="Times New Roman" w:eastAsia="Cambria" w:hAnsi="Times New Roman" w:cs="Times New Roman"/>
          <w:b/>
          <w:sz w:val="24"/>
          <w:szCs w:val="24"/>
        </w:rPr>
      </w:pPr>
      <w:bookmarkStart w:id="0" w:name="30j0zll" w:colFirst="0" w:colLast="0"/>
      <w:bookmarkStart w:id="1" w:name="1fob9te" w:colFirst="0" w:colLast="0"/>
      <w:bookmarkStart w:id="2" w:name="3znysh7" w:colFirst="0" w:colLast="0"/>
      <w:bookmarkStart w:id="3" w:name="gjdgxs" w:colFirst="0" w:colLast="0"/>
      <w:bookmarkEnd w:id="0"/>
      <w:bookmarkEnd w:id="1"/>
      <w:bookmarkEnd w:id="2"/>
      <w:bookmarkEnd w:id="3"/>
    </w:p>
    <w:p w14:paraId="60ED50CA" w14:textId="479C49CE" w:rsidR="001B1436" w:rsidRPr="001B1436" w:rsidRDefault="001B1436" w:rsidP="001B1436">
      <w:pPr>
        <w:rPr>
          <w:rFonts w:ascii="Times New Roman" w:eastAsia="Cambria" w:hAnsi="Times New Roman" w:cs="Times New Roman"/>
          <w:sz w:val="24"/>
          <w:szCs w:val="24"/>
        </w:rPr>
      </w:pPr>
      <w:r w:rsidRPr="001B1436">
        <w:rPr>
          <w:rFonts w:ascii="Times New Roman" w:eastAsia="Cambria" w:hAnsi="Times New Roman" w:cs="Times New Roman"/>
          <w:b/>
          <w:sz w:val="24"/>
          <w:szCs w:val="24"/>
        </w:rPr>
        <w:t>Group Members:</w:t>
      </w:r>
    </w:p>
    <w:tbl>
      <w:tblPr>
        <w:tblW w:w="9540" w:type="dxa"/>
        <w:tblInd w:w="-5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5580"/>
        <w:gridCol w:w="1890"/>
      </w:tblGrid>
      <w:tr w:rsidR="001B1436" w:rsidRPr="001B1436" w14:paraId="74AD34A7" w14:textId="77777777" w:rsidTr="00C41879">
        <w:tc>
          <w:tcPr>
            <w:tcW w:w="2070" w:type="dxa"/>
            <w:shd w:val="clear" w:color="auto" w:fill="BFBFBF"/>
          </w:tcPr>
          <w:p w14:paraId="0B4148B3" w14:textId="77777777" w:rsidR="001B1436" w:rsidRPr="001B1436" w:rsidRDefault="001B1436" w:rsidP="00C41879">
            <w:pPr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Student ID</w:t>
            </w:r>
          </w:p>
        </w:tc>
        <w:tc>
          <w:tcPr>
            <w:tcW w:w="5580" w:type="dxa"/>
            <w:shd w:val="clear" w:color="auto" w:fill="BFBFBF"/>
          </w:tcPr>
          <w:p w14:paraId="628EC368" w14:textId="77777777" w:rsidR="001B1436" w:rsidRPr="001B1436" w:rsidRDefault="001B1436" w:rsidP="00C41879">
            <w:pPr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Name</w:t>
            </w:r>
          </w:p>
        </w:tc>
        <w:tc>
          <w:tcPr>
            <w:tcW w:w="1890" w:type="dxa"/>
            <w:shd w:val="clear" w:color="auto" w:fill="BFBFBF"/>
          </w:tcPr>
          <w:p w14:paraId="19EB5875" w14:textId="77777777" w:rsidR="001B1436" w:rsidRPr="001B1436" w:rsidRDefault="001B1436" w:rsidP="00C41879">
            <w:pPr>
              <w:jc w:val="center"/>
              <w:rPr>
                <w:rFonts w:ascii="Times New Roman" w:eastAsia="Cambria" w:hAnsi="Times New Roman" w:cs="Times New Roman"/>
                <w:sz w:val="28"/>
                <w:szCs w:val="28"/>
              </w:rPr>
            </w:pPr>
            <w:r w:rsidRPr="001B1436">
              <w:rPr>
                <w:rFonts w:ascii="Times New Roman" w:eastAsia="Cambria" w:hAnsi="Times New Roman" w:cs="Times New Roman"/>
                <w:sz w:val="28"/>
                <w:szCs w:val="28"/>
              </w:rPr>
              <w:t>Contribution</w:t>
            </w:r>
          </w:p>
        </w:tc>
      </w:tr>
      <w:tr w:rsidR="001B1436" w:rsidRPr="001B1436" w14:paraId="4073B7D4" w14:textId="77777777" w:rsidTr="00C41879">
        <w:trPr>
          <w:trHeight w:val="350"/>
        </w:trPr>
        <w:tc>
          <w:tcPr>
            <w:tcW w:w="2070" w:type="dxa"/>
          </w:tcPr>
          <w:p w14:paraId="33C9D4B1" w14:textId="7D4EB201" w:rsidR="001B1436" w:rsidRPr="001B1436" w:rsidRDefault="001B1436" w:rsidP="00C4187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41991-1</w:t>
            </w:r>
          </w:p>
        </w:tc>
        <w:tc>
          <w:tcPr>
            <w:tcW w:w="5580" w:type="dxa"/>
          </w:tcPr>
          <w:p w14:paraId="60F1650A" w14:textId="47A6004C" w:rsidR="001B1436" w:rsidRPr="001B1436" w:rsidRDefault="001B1436" w:rsidP="00C4187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akin Sad Aftab</w:t>
            </w:r>
          </w:p>
        </w:tc>
        <w:tc>
          <w:tcPr>
            <w:tcW w:w="1890" w:type="dxa"/>
          </w:tcPr>
          <w:p w14:paraId="27BE0933" w14:textId="40E6AA5A" w:rsidR="001B1436" w:rsidRPr="001B1436" w:rsidRDefault="001B1436" w:rsidP="00C4187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</w:t>
            </w:r>
            <w:r w:rsidR="008B104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</w:tr>
      <w:tr w:rsidR="001B1436" w:rsidRPr="001B1436" w14:paraId="4070119D" w14:textId="77777777" w:rsidTr="00C41879">
        <w:trPr>
          <w:trHeight w:val="350"/>
        </w:trPr>
        <w:tc>
          <w:tcPr>
            <w:tcW w:w="2070" w:type="dxa"/>
          </w:tcPr>
          <w:p w14:paraId="326012BD" w14:textId="01F7FFBB" w:rsidR="001B1436" w:rsidRPr="001B1436" w:rsidRDefault="001B1436" w:rsidP="00C4187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42585-1</w:t>
            </w:r>
          </w:p>
        </w:tc>
        <w:tc>
          <w:tcPr>
            <w:tcW w:w="5580" w:type="dxa"/>
          </w:tcPr>
          <w:p w14:paraId="2ABBA485" w14:textId="4E4E5C8E" w:rsidR="001B1436" w:rsidRPr="001B1436" w:rsidRDefault="001B1436" w:rsidP="00C4187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iful Islam</w:t>
            </w:r>
          </w:p>
        </w:tc>
        <w:tc>
          <w:tcPr>
            <w:tcW w:w="1890" w:type="dxa"/>
          </w:tcPr>
          <w:p w14:paraId="7BA33D35" w14:textId="27500D66" w:rsidR="001B1436" w:rsidRPr="001B1436" w:rsidRDefault="001B1436" w:rsidP="00C4187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3%</w:t>
            </w:r>
          </w:p>
        </w:tc>
      </w:tr>
      <w:tr w:rsidR="001B1436" w:rsidRPr="001B1436" w14:paraId="4CC805E1" w14:textId="77777777" w:rsidTr="00C41879">
        <w:trPr>
          <w:trHeight w:val="432"/>
        </w:trPr>
        <w:tc>
          <w:tcPr>
            <w:tcW w:w="2070" w:type="dxa"/>
          </w:tcPr>
          <w:p w14:paraId="26609B83" w14:textId="0160EEC9" w:rsidR="001B1436" w:rsidRPr="001B1436" w:rsidRDefault="001B1436" w:rsidP="00C41879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-43068-1</w:t>
            </w:r>
          </w:p>
        </w:tc>
        <w:tc>
          <w:tcPr>
            <w:tcW w:w="5580" w:type="dxa"/>
          </w:tcPr>
          <w:p w14:paraId="633AC482" w14:textId="683F3CF6" w:rsidR="001B1436" w:rsidRPr="001B1436" w:rsidRDefault="001B1436" w:rsidP="00C41879">
            <w:pPr>
              <w:spacing w:before="120"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han Ahmed Digonto</w:t>
            </w:r>
          </w:p>
        </w:tc>
        <w:tc>
          <w:tcPr>
            <w:tcW w:w="1890" w:type="dxa"/>
          </w:tcPr>
          <w:p w14:paraId="609199D9" w14:textId="4627C63E" w:rsidR="001B1436" w:rsidRPr="001B1436" w:rsidRDefault="001B1436" w:rsidP="001B1436">
            <w:pPr>
              <w:spacing w:before="120" w:after="12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.3%</w:t>
            </w:r>
          </w:p>
        </w:tc>
      </w:tr>
    </w:tbl>
    <w:p w14:paraId="751FAD64" w14:textId="378B548E" w:rsidR="00CD68EF" w:rsidRDefault="00CD68E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35" w:type="dxa"/>
        <w:tblLook w:val="0400" w:firstRow="0" w:lastRow="0" w:firstColumn="0" w:lastColumn="0" w:noHBand="0" w:noVBand="1"/>
      </w:tblPr>
      <w:tblGrid>
        <w:gridCol w:w="4980"/>
        <w:gridCol w:w="4555"/>
      </w:tblGrid>
      <w:tr w:rsidR="00CD68EF" w14:paraId="081BA4C0" w14:textId="77777777" w:rsidTr="00CD68EF">
        <w:trPr>
          <w:trHeight w:val="539"/>
        </w:trPr>
        <w:tc>
          <w:tcPr>
            <w:tcW w:w="9535" w:type="dxa"/>
            <w:gridSpan w:val="2"/>
            <w:vAlign w:val="center"/>
          </w:tcPr>
          <w:p w14:paraId="52AE69BF" w14:textId="44D55729" w:rsidR="00CD68EF" w:rsidRDefault="00CD68EF" w:rsidP="00CD68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D6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ject Titl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Last Soldier</w:t>
            </w:r>
          </w:p>
        </w:tc>
      </w:tr>
      <w:tr w:rsidR="00CD68EF" w14:paraId="798CC915" w14:textId="69E13B38" w:rsidTr="00CD68EF">
        <w:trPr>
          <w:trHeight w:val="539"/>
        </w:trPr>
        <w:tc>
          <w:tcPr>
            <w:tcW w:w="4980" w:type="dxa"/>
            <w:vAlign w:val="center"/>
          </w:tcPr>
          <w:p w14:paraId="5FA5DFEF" w14:textId="55A0FACB" w:rsidR="00CD68EF" w:rsidRPr="00CD68EF" w:rsidRDefault="00CD68EF" w:rsidP="00CD68E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6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pared By: </w:t>
            </w:r>
            <w:r w:rsidRPr="00CD68EF">
              <w:rPr>
                <w:rFonts w:ascii="Times New Roman" w:hAnsi="Times New Roman" w:cs="Times New Roman"/>
                <w:sz w:val="24"/>
                <w:szCs w:val="24"/>
              </w:rPr>
              <w:t>Last Soldier Team</w:t>
            </w:r>
          </w:p>
        </w:tc>
        <w:tc>
          <w:tcPr>
            <w:tcW w:w="4555" w:type="dxa"/>
            <w:vAlign w:val="center"/>
          </w:tcPr>
          <w:p w14:paraId="00A9B641" w14:textId="1D55C2C9" w:rsidR="00CD68EF" w:rsidRPr="00CD68EF" w:rsidRDefault="00CD68EF" w:rsidP="005E18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D68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e: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CD68EF">
              <w:rPr>
                <w:rFonts w:ascii="Times New Roman" w:hAnsi="Times New Roman" w:cs="Times New Roman"/>
                <w:sz w:val="24"/>
                <w:szCs w:val="24"/>
              </w:rPr>
              <w:t>Nov 8 2021</w:t>
            </w:r>
          </w:p>
        </w:tc>
      </w:tr>
    </w:tbl>
    <w:p w14:paraId="091BBD45" w14:textId="75F3D8EB" w:rsidR="00CD68EF" w:rsidRDefault="00CD68EF">
      <w:pPr>
        <w:rPr>
          <w:rFonts w:ascii="Times New Roman" w:hAnsi="Times New Roman" w:cs="Times New Roman"/>
          <w:sz w:val="24"/>
          <w:szCs w:val="24"/>
        </w:rPr>
      </w:pPr>
    </w:p>
    <w:p w14:paraId="42108789" w14:textId="77777777" w:rsidR="00256EE3" w:rsidRDefault="00256EE3" w:rsidP="00256EE3">
      <w:pPr>
        <w:ind w:left="90"/>
        <w:jc w:val="both"/>
        <w:rPr>
          <w:rFonts w:ascii="Cambria" w:eastAsia="Cambria" w:hAnsi="Cambria" w:cs="Cambria"/>
        </w:rPr>
      </w:pPr>
      <w:r>
        <w:rPr>
          <w:rFonts w:ascii="Times New Roman" w:eastAsia="Times New Roman" w:hAnsi="Times New Roman" w:cs="Times New Roman"/>
          <w:b/>
        </w:rPr>
        <w:t>Instructions:</w:t>
      </w:r>
    </w:p>
    <w:p w14:paraId="0F2C583B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 xml:space="preserve">Fill up </w:t>
      </w:r>
      <w:r>
        <w:rPr>
          <w:rFonts w:ascii="Cambria" w:eastAsia="Cambria" w:hAnsi="Cambria" w:cs="Cambria"/>
          <w:i/>
          <w:color w:val="000000"/>
        </w:rPr>
        <w:t xml:space="preserve">name, id, section, project title </w:t>
      </w:r>
      <w:r>
        <w:rPr>
          <w:rFonts w:ascii="Cambria" w:eastAsia="Cambria" w:hAnsi="Cambria" w:cs="Cambria"/>
          <w:color w:val="000000"/>
        </w:rPr>
        <w:t>and</w:t>
      </w:r>
      <w:r>
        <w:rPr>
          <w:rFonts w:ascii="Cambria" w:eastAsia="Cambria" w:hAnsi="Cambria" w:cs="Cambria"/>
          <w:i/>
          <w:color w:val="000000"/>
        </w:rPr>
        <w:t xml:space="preserve"> project description</w:t>
      </w:r>
      <w:r>
        <w:rPr>
          <w:rFonts w:ascii="Cambria" w:eastAsia="Cambria" w:hAnsi="Cambria" w:cs="Cambria"/>
          <w:color w:val="000000"/>
        </w:rPr>
        <w:t xml:space="preserve"> area.</w:t>
      </w:r>
    </w:p>
    <w:p w14:paraId="33419185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 xml:space="preserve">Mention all the </w:t>
      </w:r>
      <w:r>
        <w:rPr>
          <w:rFonts w:ascii="Cambria" w:eastAsia="Cambria" w:hAnsi="Cambria" w:cs="Cambria"/>
          <w:b/>
          <w:color w:val="000000"/>
        </w:rPr>
        <w:t>Entities</w:t>
      </w:r>
      <w:r>
        <w:rPr>
          <w:rFonts w:ascii="Cambria" w:eastAsia="Cambria" w:hAnsi="Cambria" w:cs="Cambria"/>
          <w:color w:val="000000"/>
        </w:rPr>
        <w:t xml:space="preserve"> and </w:t>
      </w:r>
      <w:r>
        <w:rPr>
          <w:rFonts w:ascii="Cambria" w:eastAsia="Cambria" w:hAnsi="Cambria" w:cs="Cambria"/>
          <w:b/>
          <w:color w:val="000000"/>
        </w:rPr>
        <w:t>attributes for each Entity</w:t>
      </w:r>
      <w:r>
        <w:rPr>
          <w:rFonts w:ascii="Cambria" w:eastAsia="Cambria" w:hAnsi="Cambria" w:cs="Cambria"/>
          <w:color w:val="000000"/>
        </w:rPr>
        <w:t xml:space="preserve"> clearly in your Project proposal.</w:t>
      </w:r>
    </w:p>
    <w:p w14:paraId="75787D18" w14:textId="3C64B9DA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>Please s</w:t>
      </w:r>
      <w:r>
        <w:rPr>
          <w:rFonts w:ascii="Cambria" w:eastAsia="Cambria" w:hAnsi="Cambria" w:cs="Cambria"/>
          <w:color w:val="000000"/>
        </w:rPr>
        <w:t xml:space="preserve">pecify how many </w:t>
      </w:r>
      <w:r>
        <w:rPr>
          <w:rFonts w:ascii="Cambria" w:eastAsia="Cambria" w:hAnsi="Cambria" w:cs="Cambria"/>
          <w:b/>
          <w:color w:val="000000"/>
        </w:rPr>
        <w:t>roles</w:t>
      </w:r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  <w:color w:val="000000"/>
        </w:rPr>
        <w:t>there are in your system and</w:t>
      </w:r>
      <w:r>
        <w:rPr>
          <w:rFonts w:ascii="Cambria" w:eastAsia="Cambria" w:hAnsi="Cambria" w:cs="Cambria"/>
          <w:color w:val="000000"/>
        </w:rPr>
        <w:t xml:space="preserve"> their </w:t>
      </w:r>
      <w:r>
        <w:rPr>
          <w:rFonts w:ascii="Cambria" w:eastAsia="Cambria" w:hAnsi="Cambria" w:cs="Cambria"/>
          <w:b/>
          <w:color w:val="000000"/>
        </w:rPr>
        <w:t>functionalities</w:t>
      </w:r>
      <w:r>
        <w:rPr>
          <w:rFonts w:ascii="Cambria" w:eastAsia="Cambria" w:hAnsi="Cambria" w:cs="Cambria"/>
          <w:color w:val="000000"/>
        </w:rPr>
        <w:t>.</w:t>
      </w:r>
    </w:p>
    <w:p w14:paraId="2A64037F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 xml:space="preserve">You must provide your Project Proposal Data dictionary in the format given below. </w:t>
      </w:r>
    </w:p>
    <w:p w14:paraId="59E6E9B0" w14:textId="7F3AB4F0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 xml:space="preserve">Please don’t write anything for </w:t>
      </w:r>
      <w:r>
        <w:rPr>
          <w:rFonts w:ascii="Cambria" w:eastAsia="Cambria" w:hAnsi="Cambria" w:cs="Cambria"/>
          <w:b/>
          <w:color w:val="000000"/>
        </w:rPr>
        <w:t xml:space="preserve">GROUP </w:t>
      </w:r>
      <w:r>
        <w:rPr>
          <w:rFonts w:ascii="Cambria" w:eastAsia="Cambria" w:hAnsi="Cambria" w:cs="Cambria"/>
          <w:color w:val="000000"/>
        </w:rPr>
        <w:t xml:space="preserve">and select anything for </w:t>
      </w:r>
      <w:r>
        <w:rPr>
          <w:rFonts w:ascii="Cambria" w:eastAsia="Cambria" w:hAnsi="Cambria" w:cs="Cambria"/>
          <w:color w:val="000000"/>
        </w:rPr>
        <w:t xml:space="preserve">the </w:t>
      </w:r>
      <w:r>
        <w:rPr>
          <w:rFonts w:ascii="Cambria" w:eastAsia="Cambria" w:hAnsi="Cambria" w:cs="Cambria"/>
          <w:b/>
          <w:color w:val="000000"/>
        </w:rPr>
        <w:t xml:space="preserve">Requirements </w:t>
      </w:r>
      <w:r>
        <w:rPr>
          <w:rFonts w:ascii="Cambria" w:eastAsia="Cambria" w:hAnsi="Cambria" w:cs="Cambria"/>
          <w:color w:val="000000"/>
        </w:rPr>
        <w:t>section.</w:t>
      </w:r>
    </w:p>
    <w:p w14:paraId="0A9FFAE1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>Your project must fill all the requirements given in the requirement section.</w:t>
      </w:r>
    </w:p>
    <w:p w14:paraId="36683978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 xml:space="preserve">You have to </w:t>
      </w:r>
      <w:r>
        <w:rPr>
          <w:rFonts w:ascii="Cambria" w:eastAsia="Cambria" w:hAnsi="Cambria" w:cs="Cambria"/>
          <w:b/>
          <w:color w:val="000000"/>
        </w:rPr>
        <w:t>fill and upload</w:t>
      </w:r>
      <w:r>
        <w:rPr>
          <w:rFonts w:ascii="Cambria" w:eastAsia="Cambria" w:hAnsi="Cambria" w:cs="Cambria"/>
          <w:color w:val="000000"/>
        </w:rPr>
        <w:t xml:space="preserve"> the document by </w:t>
      </w:r>
    </w:p>
    <w:p w14:paraId="57717F1E" w14:textId="77777777" w:rsid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bookmarkStart w:id="4" w:name="_2et92p0" w:colFirst="0" w:colLast="0"/>
      <w:bookmarkEnd w:id="4"/>
      <w:r>
        <w:rPr>
          <w:rFonts w:ascii="Cambria" w:eastAsia="Cambria" w:hAnsi="Cambria" w:cs="Cambria"/>
          <w:color w:val="000000"/>
        </w:rPr>
        <w:t xml:space="preserve">Only one member per group should </w:t>
      </w:r>
      <w:r>
        <w:rPr>
          <w:rFonts w:ascii="Cambria" w:eastAsia="Cambria" w:hAnsi="Cambria" w:cs="Cambria"/>
          <w:b/>
          <w:color w:val="000000"/>
        </w:rPr>
        <w:t>upload</w:t>
      </w:r>
      <w:r>
        <w:rPr>
          <w:rFonts w:ascii="Cambria" w:eastAsia="Cambria" w:hAnsi="Cambria" w:cs="Cambria"/>
          <w:color w:val="000000"/>
        </w:rPr>
        <w:t xml:space="preserve"> the file. </w:t>
      </w:r>
    </w:p>
    <w:p w14:paraId="26D59EA4" w14:textId="14D557BB" w:rsidR="00BF4554" w:rsidRPr="00256EE3" w:rsidRDefault="00256EE3" w:rsidP="00256EE3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rFonts w:ascii="Cambria" w:eastAsia="Cambria" w:hAnsi="Cambria" w:cs="Cambria"/>
          <w:color w:val="000000"/>
        </w:rPr>
        <w:t>The o</w:t>
      </w:r>
      <w:r>
        <w:rPr>
          <w:rFonts w:ascii="Cambria" w:eastAsia="Cambria" w:hAnsi="Cambria" w:cs="Cambria"/>
          <w:color w:val="000000"/>
        </w:rPr>
        <w:t>nly first page is required for your proposal submission. This page only contains instructions and example</w:t>
      </w:r>
      <w:r>
        <w:rPr>
          <w:rFonts w:ascii="Cambria" w:eastAsia="Cambria" w:hAnsi="Cambria" w:cs="Cambria"/>
          <w:color w:val="000000"/>
        </w:rPr>
        <w:t>s</w:t>
      </w:r>
      <w:r>
        <w:rPr>
          <w:rFonts w:ascii="Cambria" w:eastAsia="Cambria" w:hAnsi="Cambria" w:cs="Cambria"/>
          <w:color w:val="000000"/>
        </w:rPr>
        <w:t>.</w:t>
      </w:r>
    </w:p>
    <w:p w14:paraId="338F590E" w14:textId="77777777" w:rsidR="00BF4554" w:rsidRDefault="00BF4554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35" w:type="dxa"/>
        <w:tblLayout w:type="fixed"/>
        <w:tblLook w:val="04A0" w:firstRow="1" w:lastRow="0" w:firstColumn="1" w:lastColumn="0" w:noHBand="0" w:noVBand="1"/>
      </w:tblPr>
      <w:tblGrid>
        <w:gridCol w:w="9535"/>
      </w:tblGrid>
      <w:tr w:rsidR="00CD68EF" w14:paraId="52AEDEB8" w14:textId="77777777" w:rsidTr="005E189A">
        <w:trPr>
          <w:trHeight w:val="503"/>
        </w:trPr>
        <w:tc>
          <w:tcPr>
            <w:tcW w:w="9535" w:type="dxa"/>
            <w:shd w:val="clear" w:color="auto" w:fill="E7E6E6" w:themeFill="background2"/>
            <w:vAlign w:val="center"/>
          </w:tcPr>
          <w:p w14:paraId="423DA9FB" w14:textId="07AC587E" w:rsidR="00CD68EF" w:rsidRDefault="00EB4AC4" w:rsidP="00CD68E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Project Description:</w:t>
            </w:r>
          </w:p>
        </w:tc>
      </w:tr>
    </w:tbl>
    <w:p w14:paraId="58263A66" w14:textId="33C63754" w:rsidR="00CD68EF" w:rsidRDefault="00CD68EF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46"/>
        <w:tblW w:w="95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302"/>
      </w:tblGrid>
      <w:tr w:rsidR="005E189A" w14:paraId="71AA4D2C" w14:textId="77777777" w:rsidTr="005E189A">
        <w:trPr>
          <w:trHeight w:val="485"/>
        </w:trPr>
        <w:tc>
          <w:tcPr>
            <w:tcW w:w="3116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1B14D19" w14:textId="77777777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49E79B83" w14:textId="77777777" w:rsidR="005E189A" w:rsidRPr="005E189A" w:rsidRDefault="005E189A" w:rsidP="005E189A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– 1 (Army Man)</w:t>
            </w:r>
          </w:p>
        </w:tc>
        <w:tc>
          <w:tcPr>
            <w:tcW w:w="3302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545CBDA" w14:textId="77777777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E189A" w14:paraId="73FC1C0F" w14:textId="77777777" w:rsidTr="005E189A">
        <w:trPr>
          <w:trHeight w:val="485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D5F8F2A" w14:textId="77777777" w:rsidR="005E189A" w:rsidRPr="005E189A" w:rsidRDefault="005E189A" w:rsidP="005E18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Feature Na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604139A" w14:textId="77777777" w:rsidR="005E189A" w:rsidRPr="005E189A" w:rsidRDefault="005E189A" w:rsidP="005E18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tor 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570D084" w14:textId="4A1EFAAC" w:rsidR="005E189A" w:rsidRPr="005E189A" w:rsidRDefault="005E189A" w:rsidP="005E189A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ature Story</w:t>
            </w:r>
          </w:p>
        </w:tc>
      </w:tr>
      <w:tr w:rsidR="005E189A" w14:paraId="65B8B580" w14:textId="77777777" w:rsidTr="004D0603">
        <w:trPr>
          <w:trHeight w:val="1511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6F285D" w14:textId="39731B68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6C5B37" w14:textId="269515A4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F4283E" w14:textId="10F95359" w:rsidR="005E189A" w:rsidRDefault="00101761" w:rsidP="00D8692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1761">
              <w:rPr>
                <w:rFonts w:ascii="Times New Roman" w:hAnsi="Times New Roman" w:cs="Times New Roman"/>
                <w:sz w:val="24"/>
                <w:szCs w:val="24"/>
              </w:rPr>
              <w:t>Registration will perform by the army authority. After that, Passwords and Unique IDs will be provided to the soldiers.</w:t>
            </w:r>
          </w:p>
        </w:tc>
      </w:tr>
      <w:tr w:rsidR="005E189A" w14:paraId="6DEDA96B" w14:textId="77777777" w:rsidTr="004D0603">
        <w:trPr>
          <w:trHeight w:val="116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9CD6FED" w14:textId="77777777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I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94B8FF8" w14:textId="77777777" w:rsidR="005E189A" w:rsidRDefault="005E189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2DEF1C3" w14:textId="66BBBC74" w:rsidR="005E189A" w:rsidRPr="00101761" w:rsidRDefault="005E189A" w:rsidP="00D8692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1761">
              <w:rPr>
                <w:rFonts w:ascii="Times New Roman" w:eastAsia="Times New Roman" w:hAnsi="Times New Roman" w:cs="Times New Roman"/>
                <w:sz w:val="24"/>
                <w:szCs w:val="24"/>
              </w:rPr>
              <w:t>The Soldier needs to sign in to the system to access the features as a system user.</w:t>
            </w:r>
          </w:p>
        </w:tc>
      </w:tr>
      <w:tr w:rsidR="004D0603" w14:paraId="67A439CD" w14:textId="77777777" w:rsidTr="004D0603">
        <w:trPr>
          <w:trHeight w:val="1151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773531" w14:textId="69E7BDCE" w:rsidR="004D0603" w:rsidRDefault="004D0603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l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9406215" w14:textId="408ABEC0" w:rsidR="004D0603" w:rsidRDefault="004D0603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5FF8BD4" w14:textId="4F5260C6" w:rsidR="004D0603" w:rsidRPr="00101761" w:rsidRDefault="004D0603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0603">
              <w:rPr>
                <w:rFonts w:ascii="Times New Roman" w:eastAsia="Times New Roman" w:hAnsi="Times New Roman" w:cs="Times New Roman"/>
                <w:sz w:val="24"/>
                <w:szCs w:val="24"/>
              </w:rPr>
              <w:t>In this panel, soldiers can see their picture, name and unique id.</w:t>
            </w:r>
          </w:p>
        </w:tc>
      </w:tr>
      <w:tr w:rsidR="005E189A" w14:paraId="6692C5D0" w14:textId="77777777" w:rsidTr="004D0603">
        <w:trPr>
          <w:trHeight w:val="125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1895725" w14:textId="07BD7001" w:rsidR="005E189A" w:rsidRDefault="000B1B65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CE1083A" w14:textId="54FFCC9E" w:rsidR="005E189A" w:rsidRDefault="000B1B65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00054E20" w14:textId="5EC68A4E" w:rsidR="005E189A" w:rsidRPr="000B1B65" w:rsidRDefault="000B1B65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B1B65">
              <w:rPr>
                <w:rFonts w:ascii="Times New Roman" w:eastAsia="Times New Roman" w:hAnsi="Times New Roman" w:cs="Times New Roman"/>
                <w:sz w:val="24"/>
                <w:szCs w:val="24"/>
              </w:rPr>
              <w:t>On the home page, soldiers can see the news and announcement from the army.</w:t>
            </w:r>
          </w:p>
        </w:tc>
      </w:tr>
      <w:tr w:rsidR="000B1B65" w14:paraId="20387C9F" w14:textId="77777777" w:rsidTr="004D0603">
        <w:trPr>
          <w:trHeight w:val="890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76F16E" w14:textId="259FFDA9" w:rsidR="000B1B65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vailable Mission 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18C5FB" w14:textId="4911A630" w:rsidR="000B1B65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777009E5" w14:textId="5D9FA778" w:rsidR="000B1B65" w:rsidRPr="000B1B65" w:rsidRDefault="00BF4554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oldiers will see the available missions list here.</w:t>
            </w:r>
          </w:p>
        </w:tc>
      </w:tr>
      <w:tr w:rsidR="00BF4554" w14:paraId="1123301C" w14:textId="77777777" w:rsidTr="004D0603">
        <w:trPr>
          <w:trHeight w:val="1160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E4AA0C6" w14:textId="19C79133" w:rsidR="00BF4554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mpleted Miss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006A2B2" w14:textId="7DF973A4" w:rsidR="00BF4554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99C6D8A" w14:textId="5B757BF0" w:rsidR="00BF4554" w:rsidRDefault="00BF4554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F4554">
              <w:rPr>
                <w:rFonts w:ascii="Times New Roman" w:eastAsia="Times New Roman" w:hAnsi="Times New Roman" w:cs="Times New Roman"/>
                <w:sz w:val="24"/>
                <w:szCs w:val="24"/>
              </w:rPr>
              <w:t>Soldiers who have completed a mission will see the information here.</w:t>
            </w:r>
          </w:p>
        </w:tc>
      </w:tr>
      <w:tr w:rsidR="00BF4554" w14:paraId="4F536608" w14:textId="77777777" w:rsidTr="004D0603">
        <w:trPr>
          <w:trHeight w:val="1601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0A5AEF2" w14:textId="7802EC7E" w:rsidR="00BF4554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in Miss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354D28" w14:textId="6A4AC4C1" w:rsidR="00BF4554" w:rsidRDefault="00BF4554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ADDF02B" w14:textId="4229642F" w:rsidR="00BF4554" w:rsidRPr="00BF4554" w:rsidRDefault="00D8692A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f soldiers are not in a mission or registered, they can join on 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 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>available mission. To join unique id will be needed.</w:t>
            </w:r>
          </w:p>
        </w:tc>
      </w:tr>
      <w:tr w:rsidR="00D8692A" w14:paraId="4D693FBE" w14:textId="77777777" w:rsidTr="004D0603">
        <w:trPr>
          <w:trHeight w:val="107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60DD70" w14:textId="526E0A5A" w:rsidR="00D8692A" w:rsidRDefault="00D8692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Ou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D1BCA08" w14:textId="3E788484" w:rsidR="00D8692A" w:rsidRDefault="00D8692A" w:rsidP="005E189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E228586" w14:textId="0178A77D" w:rsidR="00D8692A" w:rsidRPr="00D8692A" w:rsidRDefault="00D8692A" w:rsidP="00D8692A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>After completing their work, they can sign out f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ro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>m the system.</w:t>
            </w:r>
          </w:p>
        </w:tc>
      </w:tr>
    </w:tbl>
    <w:p w14:paraId="56455613" w14:textId="282CA437" w:rsidR="005E189A" w:rsidRDefault="005E189A">
      <w:pPr>
        <w:rPr>
          <w:rFonts w:ascii="Times New Roman" w:hAnsi="Times New Roman" w:cs="Times New Roman"/>
          <w:sz w:val="24"/>
          <w:szCs w:val="24"/>
        </w:rPr>
      </w:pPr>
    </w:p>
    <w:p w14:paraId="53A49ABC" w14:textId="6CD10672" w:rsidR="00B67FC6" w:rsidRDefault="00B67FC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46"/>
        <w:tblW w:w="95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302"/>
      </w:tblGrid>
      <w:tr w:rsidR="00B67FC6" w14:paraId="56D72343" w14:textId="77777777" w:rsidTr="00C41879">
        <w:trPr>
          <w:trHeight w:val="485"/>
        </w:trPr>
        <w:tc>
          <w:tcPr>
            <w:tcW w:w="3116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3D134AF8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82FEDA7" w14:textId="66119988" w:rsidR="00B67FC6" w:rsidRPr="00B67FC6" w:rsidRDefault="00B67FC6" w:rsidP="00B67FC6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B67FC6">
              <w:rPr>
                <w:rFonts w:ascii="Times New Roman" w:hAnsi="Times New Roman" w:cs="Times New Roman"/>
                <w:b/>
                <w:bCs/>
              </w:rPr>
              <w:t>User – 2 (Army Man Family)</w:t>
            </w:r>
          </w:p>
        </w:tc>
        <w:tc>
          <w:tcPr>
            <w:tcW w:w="3302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1BCE62D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7FC6" w14:paraId="71D6FC91" w14:textId="77777777" w:rsidTr="00C41879">
        <w:trPr>
          <w:trHeight w:val="485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670B628" w14:textId="77777777" w:rsidR="00B67FC6" w:rsidRPr="005E189A" w:rsidRDefault="00B67FC6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Feature Na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D08D6D2" w14:textId="77777777" w:rsidR="00B67FC6" w:rsidRPr="005E189A" w:rsidRDefault="00B67FC6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tor 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72642A1" w14:textId="77777777" w:rsidR="00B67FC6" w:rsidRPr="005E189A" w:rsidRDefault="00B67FC6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ature Story</w:t>
            </w:r>
          </w:p>
        </w:tc>
      </w:tr>
      <w:tr w:rsidR="00B67FC6" w14:paraId="7ABC1DDD" w14:textId="77777777" w:rsidTr="00783BD5">
        <w:trPr>
          <w:trHeight w:val="2144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FA43DF6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AE9E6CD" w14:textId="08B8A989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  <w:r w:rsidR="007848D1">
              <w:rPr>
                <w:rFonts w:ascii="Times New Roman" w:hAnsi="Times New Roman" w:cs="Times New Roman"/>
                <w:sz w:val="24"/>
                <w:szCs w:val="24"/>
              </w:rPr>
              <w:t xml:space="preserve">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48178C" w14:textId="2C98448D" w:rsidR="00B67FC6" w:rsidRDefault="00F506D9" w:rsidP="00C418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06D9">
              <w:rPr>
                <w:rFonts w:ascii="Times New Roman" w:hAnsi="Times New Roman" w:cs="Times New Roman"/>
                <w:sz w:val="24"/>
                <w:szCs w:val="24"/>
              </w:rPr>
              <w:t>Family members need to register to access the system. Name, email address, and unique id (unique id of army man) will be needed to complete registration.</w:t>
            </w:r>
          </w:p>
        </w:tc>
      </w:tr>
      <w:tr w:rsidR="00B67FC6" w14:paraId="79800B03" w14:textId="77777777" w:rsidTr="00783BD5">
        <w:trPr>
          <w:trHeight w:val="1253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DD2967B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I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2E3B571" w14:textId="2602F46D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  <w:r w:rsidR="00F506D9">
              <w:rPr>
                <w:rFonts w:ascii="Times New Roman" w:hAnsi="Times New Roman" w:cs="Times New Roman"/>
                <w:sz w:val="24"/>
                <w:szCs w:val="24"/>
              </w:rPr>
              <w:t xml:space="preserve">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B471D6" w14:textId="4C7AADB5" w:rsidR="00B67FC6" w:rsidRPr="00101761" w:rsidRDefault="00F506D9" w:rsidP="00C418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Family members</w:t>
            </w:r>
            <w:r w:rsidR="00B67FC6" w:rsidRPr="001017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ed to sign in to the system to access the features as system user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="00B67FC6" w:rsidRPr="00101761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67FC6" w14:paraId="0281281F" w14:textId="77777777" w:rsidTr="00C41879">
        <w:trPr>
          <w:trHeight w:val="1151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0335DFD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fil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A97BF8" w14:textId="7BD3791F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  <w:r w:rsidR="00917212">
              <w:rPr>
                <w:rFonts w:ascii="Times New Roman" w:hAnsi="Times New Roman" w:cs="Times New Roman"/>
                <w:sz w:val="24"/>
                <w:szCs w:val="24"/>
              </w:rPr>
              <w:t xml:space="preserve">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A059064" w14:textId="6806D814" w:rsidR="00B67FC6" w:rsidRPr="00101761" w:rsidRDefault="00B67FC6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D06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n this panel, </w:t>
            </w:r>
            <w:r w:rsidR="00917212">
              <w:rPr>
                <w:rFonts w:ascii="Times New Roman" w:eastAsia="Times New Roman" w:hAnsi="Times New Roman" w:cs="Times New Roman"/>
                <w:sz w:val="24"/>
                <w:szCs w:val="24"/>
              </w:rPr>
              <w:t>user</w:t>
            </w:r>
            <w:r w:rsidRPr="004D060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n see their picture, name and unique id.</w:t>
            </w:r>
          </w:p>
        </w:tc>
      </w:tr>
      <w:tr w:rsidR="00B67FC6" w14:paraId="34C81CB2" w14:textId="77777777" w:rsidTr="00C41879">
        <w:trPr>
          <w:trHeight w:val="125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FECCDEF" w14:textId="77777777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A504CC" w14:textId="69E1E03B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  <w:r w:rsidR="00917212">
              <w:rPr>
                <w:rFonts w:ascii="Times New Roman" w:hAnsi="Times New Roman" w:cs="Times New Roman"/>
                <w:sz w:val="24"/>
                <w:szCs w:val="24"/>
              </w:rPr>
              <w:t xml:space="preserve">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7B5CEB8" w14:textId="1F8EB078" w:rsidR="00B67FC6" w:rsidRPr="000B1B65" w:rsidRDefault="00BA4F26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BA4F26">
              <w:rPr>
                <w:rFonts w:ascii="Times New Roman" w:eastAsia="Times New Roman" w:hAnsi="Times New Roman" w:cs="Times New Roman"/>
                <w:sz w:val="24"/>
                <w:szCs w:val="24"/>
              </w:rPr>
              <w:t>A welcome interface will appear here.</w:t>
            </w:r>
          </w:p>
        </w:tc>
      </w:tr>
      <w:tr w:rsidR="00B67FC6" w14:paraId="386AB697" w14:textId="77777777" w:rsidTr="00C41879">
        <w:trPr>
          <w:trHeight w:val="107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5B5AB422" w14:textId="3051D0C2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BA4F26">
              <w:rPr>
                <w:rFonts w:ascii="Times New Roman" w:hAnsi="Times New Roman" w:cs="Times New Roman"/>
                <w:sz w:val="24"/>
                <w:szCs w:val="24"/>
              </w:rPr>
              <w:t>earc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1BD651A" w14:textId="1B3C5A7D" w:rsidR="00B67FC6" w:rsidRDefault="00B67FC6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</w:t>
            </w:r>
            <w:r w:rsidR="00BA4F26">
              <w:rPr>
                <w:rFonts w:ascii="Times New Roman" w:hAnsi="Times New Roman" w:cs="Times New Roman"/>
                <w:sz w:val="24"/>
                <w:szCs w:val="24"/>
              </w:rPr>
              <w:t xml:space="preserve">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9DC6DBD" w14:textId="5BF37B48" w:rsidR="00B67FC6" w:rsidRPr="00D8692A" w:rsidRDefault="00783BD5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Users can search 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>oldier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s</w:t>
            </w:r>
            <w:r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 the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ir</w:t>
            </w:r>
            <w:r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nique id and see the latest information.</w:t>
            </w:r>
          </w:p>
        </w:tc>
      </w:tr>
      <w:tr w:rsidR="00783BD5" w14:paraId="6A8A24D2" w14:textId="77777777" w:rsidTr="00C41879">
        <w:trPr>
          <w:trHeight w:val="107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3D7B0C9" w14:textId="05FB7FA8" w:rsidR="00783BD5" w:rsidRDefault="00783BD5" w:rsidP="00783B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Ou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4A5FB37" w14:textId="55DFCA0E" w:rsidR="00783BD5" w:rsidRDefault="00783BD5" w:rsidP="00783BD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rmy Man family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EA351E9" w14:textId="299D0207" w:rsidR="00783BD5" w:rsidRPr="00783BD5" w:rsidRDefault="00783BD5" w:rsidP="00783BD5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completing their work,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s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n sign out f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ro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>m the system.</w:t>
            </w:r>
          </w:p>
        </w:tc>
      </w:tr>
    </w:tbl>
    <w:p w14:paraId="29F12FB0" w14:textId="31EB2B9B" w:rsidR="00B67FC6" w:rsidRDefault="00B67FC6">
      <w:pPr>
        <w:rPr>
          <w:rFonts w:ascii="Times New Roman" w:hAnsi="Times New Roman" w:cs="Times New Roman"/>
          <w:sz w:val="24"/>
          <w:szCs w:val="24"/>
        </w:rPr>
      </w:pPr>
    </w:p>
    <w:p w14:paraId="25F49EC5" w14:textId="14393863" w:rsidR="008354E9" w:rsidRDefault="008354E9">
      <w:pPr>
        <w:rPr>
          <w:rFonts w:ascii="Times New Roman" w:hAnsi="Times New Roman" w:cs="Times New Roman"/>
          <w:sz w:val="24"/>
          <w:szCs w:val="24"/>
        </w:rPr>
      </w:pPr>
    </w:p>
    <w:p w14:paraId="7234E3FC" w14:textId="721B3953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19730BE2" w14:textId="6D9B91C6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04344D5F" w14:textId="6588F37A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51F1717A" w14:textId="369B2D36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7A224CED" w14:textId="10EE17E9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19180A35" w14:textId="4A4C4E72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p w14:paraId="6C6A5848" w14:textId="46C9BF70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Y="-46"/>
        <w:tblW w:w="9535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302"/>
      </w:tblGrid>
      <w:tr w:rsidR="00A34398" w14:paraId="7FD442D2" w14:textId="77777777" w:rsidTr="00C41879">
        <w:trPr>
          <w:trHeight w:val="485"/>
        </w:trPr>
        <w:tc>
          <w:tcPr>
            <w:tcW w:w="3116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60A5F15F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7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5929AF7D" w14:textId="24FC07D4" w:rsidR="00A34398" w:rsidRPr="00A34398" w:rsidRDefault="00A34398" w:rsidP="00C4187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439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– 3 (Admin)</w:t>
            </w:r>
          </w:p>
        </w:tc>
        <w:tc>
          <w:tcPr>
            <w:tcW w:w="3302" w:type="dxa"/>
            <w:tcBorders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2F3E306B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4398" w14:paraId="0B0D88D7" w14:textId="77777777" w:rsidTr="00C41879">
        <w:trPr>
          <w:trHeight w:val="485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D147D36" w14:textId="77777777" w:rsidR="00A34398" w:rsidRPr="005E189A" w:rsidRDefault="00A34398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er Feature Na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66142B19" w14:textId="77777777" w:rsidR="00A34398" w:rsidRPr="005E189A" w:rsidRDefault="00A34398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ctor 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2EC65DE9" w14:textId="77777777" w:rsidR="00A34398" w:rsidRPr="005E189A" w:rsidRDefault="00A34398" w:rsidP="00C4187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E189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eature Story</w:t>
            </w:r>
          </w:p>
        </w:tc>
      </w:tr>
      <w:tr w:rsidR="00A34398" w14:paraId="0CDD8C0F" w14:textId="77777777" w:rsidTr="00A34398">
        <w:trPr>
          <w:trHeight w:val="974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4767BD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B638A03" w14:textId="20BBCC20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44B27273" w14:textId="772C7595" w:rsidR="00A34398" w:rsidRDefault="00A34398" w:rsidP="00C418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101761">
              <w:rPr>
                <w:rFonts w:ascii="Times New Roman" w:hAnsi="Times New Roman" w:cs="Times New Roman"/>
                <w:sz w:val="24"/>
                <w:szCs w:val="24"/>
              </w:rPr>
              <w:t>Registration will perform by the army authority</w:t>
            </w:r>
          </w:p>
        </w:tc>
      </w:tr>
      <w:tr w:rsidR="00A34398" w14:paraId="1E8DB7F2" w14:textId="77777777" w:rsidTr="00C81122">
        <w:trPr>
          <w:trHeight w:val="1082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52CC9B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In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5800FC7" w14:textId="0E9D82C8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CEA2B58" w14:textId="2FBC127E" w:rsidR="00A34398" w:rsidRPr="00101761" w:rsidRDefault="00A34398" w:rsidP="00C4187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r w:rsidRPr="0010176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eeds to sign in to the system to access the features as a system user.</w:t>
            </w:r>
          </w:p>
        </w:tc>
      </w:tr>
      <w:tr w:rsidR="00A34398" w14:paraId="25D4E9C5" w14:textId="77777777" w:rsidTr="0066698E">
        <w:trPr>
          <w:trHeight w:val="803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ADC0BBF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m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6BB53AA" w14:textId="3CB37FCB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8559DA" w14:textId="761FB270" w:rsidR="00A34398" w:rsidRPr="000B1B65" w:rsidRDefault="0066698E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6698E">
              <w:rPr>
                <w:rFonts w:ascii="Times New Roman" w:eastAsia="Times New Roman" w:hAnsi="Times New Roman" w:cs="Times New Roman"/>
                <w:sz w:val="24"/>
                <w:szCs w:val="24"/>
              </w:rPr>
              <w:t>Details of all users will appear.</w:t>
            </w:r>
          </w:p>
        </w:tc>
      </w:tr>
      <w:tr w:rsidR="00A34398" w14:paraId="34677A7B" w14:textId="77777777" w:rsidTr="00C41879">
        <w:trPr>
          <w:trHeight w:val="1079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41901C8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arch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663FFA" w14:textId="21286503" w:rsidR="00A34398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3B1506F" w14:textId="33A2B4BA" w:rsidR="00A34398" w:rsidRPr="00D8692A" w:rsidRDefault="0066698E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r w:rsidR="00A34398"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n search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sers</w:t>
            </w:r>
            <w:r w:rsidR="00A34398"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by the unique id and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username</w:t>
            </w:r>
            <w:r w:rsidR="00A34398" w:rsidRPr="00783BD5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see the information about them.</w:t>
            </w:r>
          </w:p>
        </w:tc>
      </w:tr>
      <w:tr w:rsidR="0066698E" w14:paraId="183CE722" w14:textId="77777777" w:rsidTr="00C81122">
        <w:trPr>
          <w:trHeight w:val="515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18840ED" w14:textId="1011E482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ser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32F8357" w14:textId="0E07EE1B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0CE5FC5" w14:textId="4C820AB9" w:rsidR="0066698E" w:rsidRDefault="0066698E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sert a valid user.</w:t>
            </w:r>
          </w:p>
        </w:tc>
      </w:tr>
      <w:tr w:rsidR="0066698E" w14:paraId="4F8B303C" w14:textId="77777777" w:rsidTr="00C81122">
        <w:trPr>
          <w:trHeight w:val="524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8CF3AA7" w14:textId="38F59A1F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le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09CB3F" w14:textId="3D50A884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FC6FAAA" w14:textId="33E22982" w:rsidR="0066698E" w:rsidRDefault="0066698E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elete a user.</w:t>
            </w:r>
          </w:p>
        </w:tc>
      </w:tr>
      <w:tr w:rsidR="0066698E" w14:paraId="346F353C" w14:textId="77777777" w:rsidTr="00C81122">
        <w:trPr>
          <w:trHeight w:val="443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4A17E2AB" w14:textId="62794595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dat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115FA186" w14:textId="64A90DD1" w:rsidR="0066698E" w:rsidRDefault="0066698E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C45EA2" w14:textId="7A8A74B3" w:rsidR="0066698E" w:rsidRDefault="0066698E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Update user details.</w:t>
            </w:r>
          </w:p>
        </w:tc>
      </w:tr>
      <w:tr w:rsidR="0066698E" w14:paraId="571FD064" w14:textId="77777777" w:rsidTr="00C81122">
        <w:trPr>
          <w:trHeight w:val="443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E76FDB8" w14:textId="40126724" w:rsidR="0066698E" w:rsidRDefault="00F8432F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nd Notice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35F07395" w14:textId="4527989E" w:rsidR="0066698E" w:rsidRDefault="00F8432F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648ED8CB" w14:textId="683B17EF" w:rsidR="0066698E" w:rsidRDefault="00F8432F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end notice to the user.</w:t>
            </w:r>
          </w:p>
        </w:tc>
      </w:tr>
      <w:tr w:rsidR="00A34398" w14:paraId="003C2369" w14:textId="77777777" w:rsidTr="00C81122">
        <w:trPr>
          <w:trHeight w:val="974"/>
        </w:trPr>
        <w:tc>
          <w:tcPr>
            <w:tcW w:w="311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0D29774" w14:textId="77777777" w:rsidR="00A34398" w:rsidRDefault="00A34398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gn Out</w:t>
            </w:r>
          </w:p>
        </w:tc>
        <w:tc>
          <w:tcPr>
            <w:tcW w:w="3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2A08FDA8" w14:textId="524D7BA1" w:rsidR="00A34398" w:rsidRDefault="00F8432F" w:rsidP="00C4187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dmin</w:t>
            </w:r>
          </w:p>
        </w:tc>
        <w:tc>
          <w:tcPr>
            <w:tcW w:w="33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35F7D892" w14:textId="7252EAEA" w:rsidR="00A34398" w:rsidRPr="00783BD5" w:rsidRDefault="00A34398" w:rsidP="00C41879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fter completing </w:t>
            </w:r>
            <w:r w:rsidR="00F8432F">
              <w:rPr>
                <w:rFonts w:ascii="Times New Roman" w:eastAsia="Times New Roman" w:hAnsi="Times New Roman" w:cs="Times New Roman"/>
                <w:sz w:val="24"/>
                <w:szCs w:val="24"/>
              </w:rPr>
              <w:t>the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ork, </w:t>
            </w:r>
            <w:r w:rsidR="00F8432F">
              <w:rPr>
                <w:rFonts w:ascii="Times New Roman" w:eastAsia="Times New Roman" w:hAnsi="Times New Roman" w:cs="Times New Roman"/>
                <w:sz w:val="24"/>
                <w:szCs w:val="24"/>
              </w:rPr>
              <w:t>Admin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can sign out f</w:t>
            </w:r>
            <w:r w:rsidR="00081122">
              <w:rPr>
                <w:rFonts w:ascii="Times New Roman" w:eastAsia="Times New Roman" w:hAnsi="Times New Roman" w:cs="Times New Roman"/>
                <w:sz w:val="24"/>
                <w:szCs w:val="24"/>
              </w:rPr>
              <w:t>ro</w:t>
            </w:r>
            <w:r w:rsidRPr="00D8692A">
              <w:rPr>
                <w:rFonts w:ascii="Times New Roman" w:eastAsia="Times New Roman" w:hAnsi="Times New Roman" w:cs="Times New Roman"/>
                <w:sz w:val="24"/>
                <w:szCs w:val="24"/>
              </w:rPr>
              <w:t>m the system.</w:t>
            </w:r>
          </w:p>
        </w:tc>
      </w:tr>
    </w:tbl>
    <w:p w14:paraId="44C1FA23" w14:textId="4762DE45" w:rsidR="00A34398" w:rsidRDefault="00A3439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45" w:type="dxa"/>
        <w:tblLook w:val="04A0" w:firstRow="1" w:lastRow="0" w:firstColumn="1" w:lastColumn="0" w:noHBand="0" w:noVBand="1"/>
      </w:tblPr>
      <w:tblGrid>
        <w:gridCol w:w="9545"/>
      </w:tblGrid>
      <w:tr w:rsidR="00DD463C" w14:paraId="39C4C8E9" w14:textId="77777777" w:rsidTr="0050582C">
        <w:tc>
          <w:tcPr>
            <w:tcW w:w="9545" w:type="dxa"/>
          </w:tcPr>
          <w:p w14:paraId="4D71C3F3" w14:textId="2610902B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94A85E" w14:textId="7231A651" w:rsidR="00DD463C" w:rsidRPr="00276342" w:rsidRDefault="00DD463C" w:rsidP="00DD463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27634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Dictionary</w:t>
            </w:r>
          </w:p>
          <w:p w14:paraId="75C67406" w14:textId="595DFB18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76BDBC" w14:textId="6A7F793F" w:rsidR="00DD463C" w:rsidRPr="00107C09" w:rsidRDefault="00DD463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7C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– 1 (ArmyManLogin Table)</w:t>
            </w:r>
          </w:p>
          <w:p w14:paraId="03EEBD44" w14:textId="48E6D084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58"/>
              <w:gridCol w:w="1859"/>
              <w:gridCol w:w="1859"/>
              <w:gridCol w:w="1859"/>
              <w:gridCol w:w="1859"/>
            </w:tblGrid>
            <w:tr w:rsidR="00DD463C" w14:paraId="7B8F95BB" w14:textId="77777777" w:rsidTr="00081122">
              <w:trPr>
                <w:trHeight w:val="380"/>
              </w:trPr>
              <w:tc>
                <w:tcPr>
                  <w:tcW w:w="1858" w:type="dxa"/>
                </w:tcPr>
                <w:p w14:paraId="1F488EF9" w14:textId="5043E5D9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ey</w:t>
                  </w:r>
                </w:p>
              </w:tc>
              <w:tc>
                <w:tcPr>
                  <w:tcW w:w="1859" w:type="dxa"/>
                </w:tcPr>
                <w:p w14:paraId="3DA19C8E" w14:textId="2B3E3B86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59" w:type="dxa"/>
                </w:tcPr>
                <w:p w14:paraId="7BFFD2F7" w14:textId="7DC21ED8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ata Type</w:t>
                  </w:r>
                </w:p>
              </w:tc>
              <w:tc>
                <w:tcPr>
                  <w:tcW w:w="1859" w:type="dxa"/>
                </w:tcPr>
                <w:p w14:paraId="204D56B4" w14:textId="6F96E173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ngth</w:t>
                  </w:r>
                </w:p>
              </w:tc>
              <w:tc>
                <w:tcPr>
                  <w:tcW w:w="1859" w:type="dxa"/>
                </w:tcPr>
                <w:p w14:paraId="5203EC5D" w14:textId="79D53037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ullable</w:t>
                  </w:r>
                </w:p>
              </w:tc>
            </w:tr>
            <w:tr w:rsidR="00DD463C" w14:paraId="2A974D73" w14:textId="77777777" w:rsidTr="00081122">
              <w:trPr>
                <w:trHeight w:val="380"/>
              </w:trPr>
              <w:tc>
                <w:tcPr>
                  <w:tcW w:w="1858" w:type="dxa"/>
                </w:tcPr>
                <w:p w14:paraId="4E7020FE" w14:textId="3FAFFAFC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</w:tcPr>
                <w:p w14:paraId="3EAE8611" w14:textId="44EA29D0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sername</w:t>
                  </w:r>
                </w:p>
              </w:tc>
              <w:tc>
                <w:tcPr>
                  <w:tcW w:w="1859" w:type="dxa"/>
                </w:tcPr>
                <w:p w14:paraId="485A1331" w14:textId="540DB49C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9" w:type="dxa"/>
                </w:tcPr>
                <w:p w14:paraId="429F108C" w14:textId="3F836529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6B4AAB37" w14:textId="77BEDCF6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DD463C" w14:paraId="028F6C9B" w14:textId="77777777" w:rsidTr="00081122">
              <w:trPr>
                <w:trHeight w:val="363"/>
              </w:trPr>
              <w:tc>
                <w:tcPr>
                  <w:tcW w:w="1858" w:type="dxa"/>
                </w:tcPr>
                <w:p w14:paraId="098300FC" w14:textId="77777777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</w:tcPr>
                <w:p w14:paraId="01C96C9D" w14:textId="01BD14F5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ASS</w:t>
                  </w:r>
                </w:p>
              </w:tc>
              <w:tc>
                <w:tcPr>
                  <w:tcW w:w="1859" w:type="dxa"/>
                </w:tcPr>
                <w:p w14:paraId="275864D4" w14:textId="0ECFDEC6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59" w:type="dxa"/>
                </w:tcPr>
                <w:p w14:paraId="0520EFCA" w14:textId="7DB91852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5B9BC989" w14:textId="7894E6FB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DD463C" w14:paraId="793F0815" w14:textId="77777777" w:rsidTr="00081122">
              <w:trPr>
                <w:trHeight w:val="380"/>
              </w:trPr>
              <w:tc>
                <w:tcPr>
                  <w:tcW w:w="1858" w:type="dxa"/>
                </w:tcPr>
                <w:p w14:paraId="534635FF" w14:textId="5D3C5CCD" w:rsidR="00DD463C" w:rsidRPr="00081122" w:rsidRDefault="00276342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81122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rimary</w:t>
                  </w:r>
                </w:p>
              </w:tc>
              <w:tc>
                <w:tcPr>
                  <w:tcW w:w="1859" w:type="dxa"/>
                </w:tcPr>
                <w:p w14:paraId="4792609D" w14:textId="442FB3FB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ni_id</w:t>
                  </w:r>
                </w:p>
              </w:tc>
              <w:tc>
                <w:tcPr>
                  <w:tcW w:w="1859" w:type="dxa"/>
                </w:tcPr>
                <w:p w14:paraId="559143DF" w14:textId="1480B37D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59" w:type="dxa"/>
                </w:tcPr>
                <w:p w14:paraId="40E59DE0" w14:textId="78EAEAC3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43E66860" w14:textId="37C53966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DD463C" w14:paraId="0B89FBF5" w14:textId="77777777" w:rsidTr="00081122">
              <w:trPr>
                <w:trHeight w:val="380"/>
              </w:trPr>
              <w:tc>
                <w:tcPr>
                  <w:tcW w:w="1858" w:type="dxa"/>
                </w:tcPr>
                <w:p w14:paraId="7F4B1137" w14:textId="77777777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</w:tcPr>
                <w:p w14:paraId="7DE06569" w14:textId="48626006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ocation_A</w:t>
                  </w:r>
                </w:p>
              </w:tc>
              <w:tc>
                <w:tcPr>
                  <w:tcW w:w="1859" w:type="dxa"/>
                </w:tcPr>
                <w:p w14:paraId="249F65DB" w14:textId="5090B797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9" w:type="dxa"/>
                </w:tcPr>
                <w:p w14:paraId="12134E04" w14:textId="5F37646F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09A49F90" w14:textId="1C374241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DD463C" w14:paraId="4E24AB93" w14:textId="77777777" w:rsidTr="00081122">
              <w:trPr>
                <w:trHeight w:val="380"/>
              </w:trPr>
              <w:tc>
                <w:tcPr>
                  <w:tcW w:w="1858" w:type="dxa"/>
                </w:tcPr>
                <w:p w14:paraId="0E5D94D5" w14:textId="77777777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</w:tcPr>
                <w:p w14:paraId="3723748A" w14:textId="5250632A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magex</w:t>
                  </w:r>
                </w:p>
              </w:tc>
              <w:tc>
                <w:tcPr>
                  <w:tcW w:w="1859" w:type="dxa"/>
                </w:tcPr>
                <w:p w14:paraId="663A9EB5" w14:textId="01393BB4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MAGE</w:t>
                  </w:r>
                </w:p>
              </w:tc>
              <w:tc>
                <w:tcPr>
                  <w:tcW w:w="1859" w:type="dxa"/>
                </w:tcPr>
                <w:p w14:paraId="71E77804" w14:textId="1F544293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-</w:t>
                  </w:r>
                </w:p>
              </w:tc>
              <w:tc>
                <w:tcPr>
                  <w:tcW w:w="1859" w:type="dxa"/>
                </w:tcPr>
                <w:p w14:paraId="57F431BB" w14:textId="2E648E25" w:rsidR="00DD463C" w:rsidRDefault="00DD463C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</w:tbl>
          <w:p w14:paraId="68C811FF" w14:textId="48C637B5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753F9FC" w14:textId="6BAA3394" w:rsidR="00107C09" w:rsidRDefault="00107C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B89987E" w14:textId="68AC10FB" w:rsidR="00107C09" w:rsidRDefault="00107C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C146D16" w14:textId="26A9C128" w:rsidR="00107C09" w:rsidRDefault="00107C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63DF0A" w14:textId="77777777" w:rsidR="00107C09" w:rsidRDefault="00107C0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0A3EDB" w14:textId="01DDBBC1" w:rsidR="00DD463C" w:rsidRPr="00107C09" w:rsidRDefault="00276342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7C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– 2 (MISSION Table)</w:t>
            </w:r>
          </w:p>
          <w:p w14:paraId="327895B5" w14:textId="0B77B5B2" w:rsidR="00276342" w:rsidRDefault="002763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9319" w:type="dxa"/>
              <w:tblLook w:val="04A0" w:firstRow="1" w:lastRow="0" w:firstColumn="1" w:lastColumn="0" w:noHBand="0" w:noVBand="1"/>
            </w:tblPr>
            <w:tblGrid>
              <w:gridCol w:w="1818"/>
              <w:gridCol w:w="2032"/>
              <w:gridCol w:w="1846"/>
              <w:gridCol w:w="1807"/>
              <w:gridCol w:w="1816"/>
            </w:tblGrid>
            <w:tr w:rsidR="00276342" w14:paraId="40F2F14D" w14:textId="77777777" w:rsidTr="00081122">
              <w:trPr>
                <w:trHeight w:val="395"/>
              </w:trPr>
              <w:tc>
                <w:tcPr>
                  <w:tcW w:w="1818" w:type="dxa"/>
                </w:tcPr>
                <w:p w14:paraId="3BD4040C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ey</w:t>
                  </w:r>
                </w:p>
              </w:tc>
              <w:tc>
                <w:tcPr>
                  <w:tcW w:w="2032" w:type="dxa"/>
                </w:tcPr>
                <w:p w14:paraId="4FAC07EA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46" w:type="dxa"/>
                </w:tcPr>
                <w:p w14:paraId="15B887C2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ata Type</w:t>
                  </w:r>
                </w:p>
              </w:tc>
              <w:tc>
                <w:tcPr>
                  <w:tcW w:w="1807" w:type="dxa"/>
                </w:tcPr>
                <w:p w14:paraId="633CD898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ngth</w:t>
                  </w:r>
                </w:p>
              </w:tc>
              <w:tc>
                <w:tcPr>
                  <w:tcW w:w="1816" w:type="dxa"/>
                </w:tcPr>
                <w:p w14:paraId="304E251F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ullable</w:t>
                  </w:r>
                </w:p>
              </w:tc>
            </w:tr>
            <w:tr w:rsidR="00276342" w14:paraId="4C687BEE" w14:textId="77777777" w:rsidTr="00081122">
              <w:trPr>
                <w:trHeight w:val="395"/>
              </w:trPr>
              <w:tc>
                <w:tcPr>
                  <w:tcW w:w="1818" w:type="dxa"/>
                </w:tcPr>
                <w:p w14:paraId="3F6FDC81" w14:textId="644C9469" w:rsidR="00276342" w:rsidRPr="00081122" w:rsidRDefault="00276342" w:rsidP="00276342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81122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rimary</w:t>
                  </w:r>
                </w:p>
              </w:tc>
              <w:tc>
                <w:tcPr>
                  <w:tcW w:w="2032" w:type="dxa"/>
                </w:tcPr>
                <w:p w14:paraId="416B23B2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ni_id</w:t>
                  </w:r>
                </w:p>
              </w:tc>
              <w:tc>
                <w:tcPr>
                  <w:tcW w:w="1846" w:type="dxa"/>
                </w:tcPr>
                <w:p w14:paraId="46452D8B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07" w:type="dxa"/>
                </w:tcPr>
                <w:p w14:paraId="66F10B14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16" w:type="dxa"/>
                </w:tcPr>
                <w:p w14:paraId="4842F973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276342" w14:paraId="42DBD38D" w14:textId="77777777" w:rsidTr="00081122">
              <w:trPr>
                <w:trHeight w:val="377"/>
              </w:trPr>
              <w:tc>
                <w:tcPr>
                  <w:tcW w:w="1818" w:type="dxa"/>
                </w:tcPr>
                <w:p w14:paraId="5F673A6B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32" w:type="dxa"/>
                </w:tcPr>
                <w:p w14:paraId="1638F65D" w14:textId="30AA0AD9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MISSION_NAME</w:t>
                  </w:r>
                </w:p>
              </w:tc>
              <w:tc>
                <w:tcPr>
                  <w:tcW w:w="1846" w:type="dxa"/>
                </w:tcPr>
                <w:p w14:paraId="224FF8F2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07" w:type="dxa"/>
                </w:tcPr>
                <w:p w14:paraId="710E275D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16" w:type="dxa"/>
                </w:tcPr>
                <w:p w14:paraId="4709179E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276342" w14:paraId="44EB91EE" w14:textId="77777777" w:rsidTr="00081122">
              <w:trPr>
                <w:trHeight w:val="395"/>
              </w:trPr>
              <w:tc>
                <w:tcPr>
                  <w:tcW w:w="1818" w:type="dxa"/>
                </w:tcPr>
                <w:p w14:paraId="064FA92F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2032" w:type="dxa"/>
                </w:tcPr>
                <w:p w14:paraId="391A2533" w14:textId="2DDD246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tatuss</w:t>
                  </w:r>
                </w:p>
              </w:tc>
              <w:tc>
                <w:tcPr>
                  <w:tcW w:w="1846" w:type="dxa"/>
                </w:tcPr>
                <w:p w14:paraId="3B11E70D" w14:textId="1CB8AA0A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07" w:type="dxa"/>
                </w:tcPr>
                <w:p w14:paraId="38D9A92D" w14:textId="531B80D5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16" w:type="dxa"/>
                </w:tcPr>
                <w:p w14:paraId="113BF9D1" w14:textId="77777777" w:rsidR="00276342" w:rsidRDefault="00276342" w:rsidP="00276342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</w:tbl>
          <w:p w14:paraId="0A8217B4" w14:textId="77777777" w:rsidR="00276342" w:rsidRDefault="002763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8C5F0D" w14:textId="77777777" w:rsidR="00276342" w:rsidRDefault="0027634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50C579" w14:textId="69142B97" w:rsidR="00DD463C" w:rsidRPr="00107C09" w:rsidRDefault="009E602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7C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– 3 (User_info_family Table)</w:t>
            </w:r>
          </w:p>
          <w:p w14:paraId="45D940BB" w14:textId="3A952FF5" w:rsidR="009E6029" w:rsidRDefault="009E60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63"/>
              <w:gridCol w:w="1864"/>
              <w:gridCol w:w="1864"/>
              <w:gridCol w:w="1864"/>
              <w:gridCol w:w="1864"/>
            </w:tblGrid>
            <w:tr w:rsidR="009E6029" w14:paraId="24D3F9C5" w14:textId="77777777" w:rsidTr="00081122">
              <w:trPr>
                <w:trHeight w:val="336"/>
              </w:trPr>
              <w:tc>
                <w:tcPr>
                  <w:tcW w:w="1863" w:type="dxa"/>
                </w:tcPr>
                <w:p w14:paraId="361F863C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ey</w:t>
                  </w:r>
                </w:p>
              </w:tc>
              <w:tc>
                <w:tcPr>
                  <w:tcW w:w="1864" w:type="dxa"/>
                </w:tcPr>
                <w:p w14:paraId="726D7AEB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64" w:type="dxa"/>
                </w:tcPr>
                <w:p w14:paraId="6D118261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ata Type</w:t>
                  </w:r>
                </w:p>
              </w:tc>
              <w:tc>
                <w:tcPr>
                  <w:tcW w:w="1864" w:type="dxa"/>
                </w:tcPr>
                <w:p w14:paraId="53C3AA90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ngth</w:t>
                  </w:r>
                </w:p>
              </w:tc>
              <w:tc>
                <w:tcPr>
                  <w:tcW w:w="1864" w:type="dxa"/>
                </w:tcPr>
                <w:p w14:paraId="147342BD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ullable</w:t>
                  </w:r>
                </w:p>
              </w:tc>
            </w:tr>
            <w:tr w:rsidR="009E6029" w14:paraId="0B35186E" w14:textId="77777777" w:rsidTr="00081122">
              <w:trPr>
                <w:trHeight w:val="336"/>
              </w:trPr>
              <w:tc>
                <w:tcPr>
                  <w:tcW w:w="1863" w:type="dxa"/>
                </w:tcPr>
                <w:p w14:paraId="7321BB60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</w:tcPr>
                <w:p w14:paraId="701E56A5" w14:textId="76FC4FE1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FNAME</w:t>
                  </w:r>
                </w:p>
              </w:tc>
              <w:tc>
                <w:tcPr>
                  <w:tcW w:w="1864" w:type="dxa"/>
                </w:tcPr>
                <w:p w14:paraId="56EEF30C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64" w:type="dxa"/>
                </w:tcPr>
                <w:p w14:paraId="27EEFDFC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64" w:type="dxa"/>
                </w:tcPr>
                <w:p w14:paraId="1692723C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9E6029" w14:paraId="32B018D2" w14:textId="77777777" w:rsidTr="00081122">
              <w:trPr>
                <w:trHeight w:val="321"/>
              </w:trPr>
              <w:tc>
                <w:tcPr>
                  <w:tcW w:w="1863" w:type="dxa"/>
                </w:tcPr>
                <w:p w14:paraId="5D625912" w14:textId="77777777" w:rsidR="009E6029" w:rsidRPr="00081122" w:rsidRDefault="009E6029" w:rsidP="009E602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81122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rimary</w:t>
                  </w:r>
                </w:p>
              </w:tc>
              <w:tc>
                <w:tcPr>
                  <w:tcW w:w="1864" w:type="dxa"/>
                </w:tcPr>
                <w:p w14:paraId="20FFDF22" w14:textId="7B4EBC53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</w:t>
                  </w:r>
                  <w:r w:rsidR="00BC3EC9">
                    <w:rPr>
                      <w:rFonts w:ascii="Times New Roman" w:hAnsi="Times New Roman" w:cs="Times New Roman"/>
                      <w:sz w:val="24"/>
                      <w:szCs w:val="24"/>
                    </w:rPr>
                    <w:t>NIQUE</w:t>
                  </w: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_ID</w:t>
                  </w:r>
                </w:p>
              </w:tc>
              <w:tc>
                <w:tcPr>
                  <w:tcW w:w="1864" w:type="dxa"/>
                </w:tcPr>
                <w:p w14:paraId="131FDBCB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64" w:type="dxa"/>
                </w:tcPr>
                <w:p w14:paraId="483FB650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64" w:type="dxa"/>
                </w:tcPr>
                <w:p w14:paraId="4F420469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9E6029" w14:paraId="591C404F" w14:textId="77777777" w:rsidTr="00081122">
              <w:trPr>
                <w:trHeight w:val="336"/>
              </w:trPr>
              <w:tc>
                <w:tcPr>
                  <w:tcW w:w="1863" w:type="dxa"/>
                </w:tcPr>
                <w:p w14:paraId="28B5009D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</w:tcPr>
                <w:p w14:paraId="42E55616" w14:textId="587711B5" w:rsidR="009E6029" w:rsidRDefault="00BC3EC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EMAIL</w:t>
                  </w:r>
                </w:p>
              </w:tc>
              <w:tc>
                <w:tcPr>
                  <w:tcW w:w="1864" w:type="dxa"/>
                </w:tcPr>
                <w:p w14:paraId="732455AB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64" w:type="dxa"/>
                </w:tcPr>
                <w:p w14:paraId="53F76C7E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64" w:type="dxa"/>
                </w:tcPr>
                <w:p w14:paraId="560A02DA" w14:textId="77777777" w:rsidR="009E6029" w:rsidRDefault="009E6029" w:rsidP="009E602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BC3EC9" w14:paraId="6ADA42D3" w14:textId="77777777" w:rsidTr="00081122">
              <w:trPr>
                <w:trHeight w:val="336"/>
              </w:trPr>
              <w:tc>
                <w:tcPr>
                  <w:tcW w:w="1863" w:type="dxa"/>
                </w:tcPr>
                <w:p w14:paraId="2BDBEBBF" w14:textId="77777777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64" w:type="dxa"/>
                </w:tcPr>
                <w:p w14:paraId="2EEFB815" w14:textId="6B4BE06C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ASS</w:t>
                  </w:r>
                </w:p>
              </w:tc>
              <w:tc>
                <w:tcPr>
                  <w:tcW w:w="1864" w:type="dxa"/>
                </w:tcPr>
                <w:p w14:paraId="3D75D239" w14:textId="76C85895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64" w:type="dxa"/>
                </w:tcPr>
                <w:p w14:paraId="6C0EB151" w14:textId="13941653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64" w:type="dxa"/>
                </w:tcPr>
                <w:p w14:paraId="0AB55DC0" w14:textId="77777777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</w:tbl>
          <w:p w14:paraId="085DA4AC" w14:textId="77777777" w:rsidR="009E6029" w:rsidRDefault="009E602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3C9D3F4" w14:textId="77777777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5C3BB2" w14:textId="3ED9E779" w:rsidR="00DD463C" w:rsidRPr="00107C09" w:rsidRDefault="00BC3EC9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7C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able – 4 (Admin Table)</w:t>
            </w:r>
          </w:p>
          <w:p w14:paraId="7ED7F8DC" w14:textId="77777777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58"/>
              <w:gridCol w:w="1859"/>
              <w:gridCol w:w="1859"/>
              <w:gridCol w:w="1859"/>
              <w:gridCol w:w="1859"/>
            </w:tblGrid>
            <w:tr w:rsidR="00BC3EC9" w14:paraId="1357A1E9" w14:textId="77777777" w:rsidTr="00081122">
              <w:trPr>
                <w:trHeight w:val="400"/>
              </w:trPr>
              <w:tc>
                <w:tcPr>
                  <w:tcW w:w="1858" w:type="dxa"/>
                </w:tcPr>
                <w:p w14:paraId="6CD6026E" w14:textId="45FB4DE4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ey</w:t>
                  </w:r>
                </w:p>
              </w:tc>
              <w:tc>
                <w:tcPr>
                  <w:tcW w:w="1859" w:type="dxa"/>
                </w:tcPr>
                <w:p w14:paraId="69283689" w14:textId="22E615A8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59" w:type="dxa"/>
                </w:tcPr>
                <w:p w14:paraId="46C11A48" w14:textId="6F7D863F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ata Type</w:t>
                  </w:r>
                </w:p>
              </w:tc>
              <w:tc>
                <w:tcPr>
                  <w:tcW w:w="1859" w:type="dxa"/>
                </w:tcPr>
                <w:p w14:paraId="791A274D" w14:textId="5DA3CFEF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ngth</w:t>
                  </w:r>
                </w:p>
              </w:tc>
              <w:tc>
                <w:tcPr>
                  <w:tcW w:w="1859" w:type="dxa"/>
                </w:tcPr>
                <w:p w14:paraId="7B62AB6E" w14:textId="6C819B11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ullable</w:t>
                  </w:r>
                </w:p>
              </w:tc>
            </w:tr>
            <w:tr w:rsidR="00BC3EC9" w14:paraId="5FF7203A" w14:textId="77777777" w:rsidTr="00081122">
              <w:trPr>
                <w:trHeight w:val="400"/>
              </w:trPr>
              <w:tc>
                <w:tcPr>
                  <w:tcW w:w="1858" w:type="dxa"/>
                </w:tcPr>
                <w:p w14:paraId="23EB205E" w14:textId="4EAEF10C" w:rsidR="00BC3EC9" w:rsidRPr="00081122" w:rsidRDefault="00BC3EC9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81122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>Primary</w:t>
                  </w:r>
                </w:p>
              </w:tc>
              <w:tc>
                <w:tcPr>
                  <w:tcW w:w="1859" w:type="dxa"/>
                </w:tcPr>
                <w:p w14:paraId="0E457CE2" w14:textId="2DB3DFD3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User_id</w:t>
                  </w:r>
                </w:p>
              </w:tc>
              <w:tc>
                <w:tcPr>
                  <w:tcW w:w="1859" w:type="dxa"/>
                </w:tcPr>
                <w:p w14:paraId="1AD4AF90" w14:textId="1CB2BD0B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59" w:type="dxa"/>
                </w:tcPr>
                <w:p w14:paraId="6C5FE966" w14:textId="146D0AF9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3689CFD6" w14:textId="292B9CB9" w:rsidR="00BC3EC9" w:rsidRDefault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BC3EC9" w14:paraId="06FF9833" w14:textId="77777777" w:rsidTr="00081122">
              <w:trPr>
                <w:trHeight w:val="382"/>
              </w:trPr>
              <w:tc>
                <w:tcPr>
                  <w:tcW w:w="1858" w:type="dxa"/>
                </w:tcPr>
                <w:p w14:paraId="269C48F5" w14:textId="77777777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9" w:type="dxa"/>
                </w:tcPr>
                <w:p w14:paraId="54A7AA75" w14:textId="42897F8A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PASS</w:t>
                  </w:r>
                </w:p>
              </w:tc>
              <w:tc>
                <w:tcPr>
                  <w:tcW w:w="1859" w:type="dxa"/>
                </w:tcPr>
                <w:p w14:paraId="3F4320F9" w14:textId="291DBECE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59" w:type="dxa"/>
                </w:tcPr>
                <w:p w14:paraId="0D54BB77" w14:textId="71E85ED8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9" w:type="dxa"/>
                </w:tcPr>
                <w:p w14:paraId="06A870E4" w14:textId="35BDFAC2" w:rsidR="00BC3EC9" w:rsidRDefault="00BC3EC9" w:rsidP="00BC3EC9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</w:tbl>
          <w:p w14:paraId="6171D406" w14:textId="77777777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195DDC" w14:textId="77777777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6573A9" w14:textId="77777777" w:rsidR="00DD463C" w:rsidRDefault="00DD463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F851E" w14:textId="36B71127" w:rsidR="00DD463C" w:rsidRPr="00107C09" w:rsidRDefault="005F719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07C0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View – 1 (ARMY)</w:t>
            </w:r>
          </w:p>
          <w:p w14:paraId="2819D485" w14:textId="01FAB382" w:rsidR="005F7195" w:rsidRDefault="005F719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851"/>
              <w:gridCol w:w="1852"/>
              <w:gridCol w:w="1852"/>
              <w:gridCol w:w="1852"/>
              <w:gridCol w:w="1852"/>
            </w:tblGrid>
            <w:tr w:rsidR="005F7195" w14:paraId="1CB1EA05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645D29B4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Key</w:t>
                  </w:r>
                </w:p>
              </w:tc>
              <w:tc>
                <w:tcPr>
                  <w:tcW w:w="1852" w:type="dxa"/>
                </w:tcPr>
                <w:p w14:paraId="6515BE26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52" w:type="dxa"/>
                </w:tcPr>
                <w:p w14:paraId="0E2C96E4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Data Type</w:t>
                  </w:r>
                </w:p>
              </w:tc>
              <w:tc>
                <w:tcPr>
                  <w:tcW w:w="1852" w:type="dxa"/>
                </w:tcPr>
                <w:p w14:paraId="5FA56F8F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ength</w:t>
                  </w:r>
                </w:p>
              </w:tc>
              <w:tc>
                <w:tcPr>
                  <w:tcW w:w="1852" w:type="dxa"/>
                </w:tcPr>
                <w:p w14:paraId="68B5ACC5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ullable</w:t>
                  </w:r>
                </w:p>
              </w:tc>
            </w:tr>
            <w:tr w:rsidR="005F7195" w14:paraId="194C5386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706B7D3B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2" w:type="dxa"/>
                </w:tcPr>
                <w:p w14:paraId="66B04235" w14:textId="2F3705F9" w:rsidR="005F719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ame</w:t>
                  </w:r>
                </w:p>
              </w:tc>
              <w:tc>
                <w:tcPr>
                  <w:tcW w:w="1852" w:type="dxa"/>
                </w:tcPr>
                <w:p w14:paraId="12E8DC2D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2" w:type="dxa"/>
                </w:tcPr>
                <w:p w14:paraId="0A535390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2" w:type="dxa"/>
                </w:tcPr>
                <w:p w14:paraId="39B96B0B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5F7195" w14:paraId="0D33179F" w14:textId="77777777" w:rsidTr="00081122">
              <w:trPr>
                <w:trHeight w:val="331"/>
              </w:trPr>
              <w:tc>
                <w:tcPr>
                  <w:tcW w:w="1851" w:type="dxa"/>
                </w:tcPr>
                <w:p w14:paraId="6C854FD9" w14:textId="0FE70031" w:rsidR="005F7195" w:rsidRPr="00081122" w:rsidRDefault="00266355" w:rsidP="005F7195">
                  <w:pPr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</w:pPr>
                  <w:r w:rsidRPr="00081122">
                    <w:rPr>
                      <w:rFonts w:ascii="Times New Roman" w:hAnsi="Times New Roman" w:cs="Times New Roman"/>
                      <w:b/>
                      <w:bCs/>
                      <w:sz w:val="24"/>
                      <w:szCs w:val="24"/>
                    </w:rPr>
                    <w:t xml:space="preserve">Foreign </w:t>
                  </w:r>
                </w:p>
              </w:tc>
              <w:tc>
                <w:tcPr>
                  <w:tcW w:w="1852" w:type="dxa"/>
                </w:tcPr>
                <w:p w14:paraId="515524C7" w14:textId="1C82AD4F" w:rsidR="005F719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D</w:t>
                  </w:r>
                </w:p>
              </w:tc>
              <w:tc>
                <w:tcPr>
                  <w:tcW w:w="1852" w:type="dxa"/>
                </w:tcPr>
                <w:p w14:paraId="4A70C454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VARCHAR</w:t>
                  </w:r>
                </w:p>
              </w:tc>
              <w:tc>
                <w:tcPr>
                  <w:tcW w:w="1852" w:type="dxa"/>
                </w:tcPr>
                <w:p w14:paraId="6328A2C8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2" w:type="dxa"/>
                </w:tcPr>
                <w:p w14:paraId="28F9AB73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5F7195" w14:paraId="44E3B04E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7C1DF51E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2" w:type="dxa"/>
                </w:tcPr>
                <w:p w14:paraId="24516F3E" w14:textId="5C3F7E13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Location</w:t>
                  </w:r>
                </w:p>
              </w:tc>
              <w:tc>
                <w:tcPr>
                  <w:tcW w:w="1852" w:type="dxa"/>
                </w:tcPr>
                <w:p w14:paraId="6325745D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2" w:type="dxa"/>
                </w:tcPr>
                <w:p w14:paraId="2EEE01A2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2" w:type="dxa"/>
                </w:tcPr>
                <w:p w14:paraId="7BC16243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5F7195" w14:paraId="1E48827A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6DEF85DC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2" w:type="dxa"/>
                </w:tcPr>
                <w:p w14:paraId="18EF4DD9" w14:textId="73C7C709" w:rsidR="005F719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Mission</w:t>
                  </w:r>
                </w:p>
              </w:tc>
              <w:tc>
                <w:tcPr>
                  <w:tcW w:w="1852" w:type="dxa"/>
                </w:tcPr>
                <w:p w14:paraId="2F8A3A4D" w14:textId="793A7B66" w:rsidR="005F719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2" w:type="dxa"/>
                </w:tcPr>
                <w:p w14:paraId="64EB65DA" w14:textId="6C9BFB4F" w:rsidR="005F719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2" w:type="dxa"/>
                </w:tcPr>
                <w:p w14:paraId="35AF39C8" w14:textId="77777777" w:rsidR="005F7195" w:rsidRDefault="005F719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266355" w14:paraId="7509C5CF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76D82A44" w14:textId="77777777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2" w:type="dxa"/>
                </w:tcPr>
                <w:p w14:paraId="5DDA6977" w14:textId="7BDA55A5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Status</w:t>
                  </w:r>
                </w:p>
              </w:tc>
              <w:tc>
                <w:tcPr>
                  <w:tcW w:w="1852" w:type="dxa"/>
                </w:tcPr>
                <w:p w14:paraId="1F0CD053" w14:textId="02148738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VARCHAR</w:t>
                  </w:r>
                </w:p>
              </w:tc>
              <w:tc>
                <w:tcPr>
                  <w:tcW w:w="1852" w:type="dxa"/>
                </w:tcPr>
                <w:p w14:paraId="49A0CEAD" w14:textId="130086E2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50</w:t>
                  </w:r>
                </w:p>
              </w:tc>
              <w:tc>
                <w:tcPr>
                  <w:tcW w:w="1852" w:type="dxa"/>
                </w:tcPr>
                <w:p w14:paraId="3925AA79" w14:textId="0D7806EF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  <w:tr w:rsidR="00266355" w14:paraId="729A2DD8" w14:textId="77777777" w:rsidTr="00081122">
              <w:trPr>
                <w:trHeight w:val="347"/>
              </w:trPr>
              <w:tc>
                <w:tcPr>
                  <w:tcW w:w="1851" w:type="dxa"/>
                </w:tcPr>
                <w:p w14:paraId="4A3743FE" w14:textId="77777777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</w:p>
              </w:tc>
              <w:tc>
                <w:tcPr>
                  <w:tcW w:w="1852" w:type="dxa"/>
                </w:tcPr>
                <w:p w14:paraId="45383367" w14:textId="596B7D1D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mage</w:t>
                  </w:r>
                </w:p>
              </w:tc>
              <w:tc>
                <w:tcPr>
                  <w:tcW w:w="1852" w:type="dxa"/>
                </w:tcPr>
                <w:p w14:paraId="1818BEE0" w14:textId="24E58EF9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IMAGE</w:t>
                  </w:r>
                </w:p>
              </w:tc>
              <w:tc>
                <w:tcPr>
                  <w:tcW w:w="1852" w:type="dxa"/>
                </w:tcPr>
                <w:p w14:paraId="085F63A8" w14:textId="15AAAADF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-</w:t>
                  </w:r>
                </w:p>
              </w:tc>
              <w:tc>
                <w:tcPr>
                  <w:tcW w:w="1852" w:type="dxa"/>
                </w:tcPr>
                <w:p w14:paraId="4E7ED40F" w14:textId="2AE757D1" w:rsidR="00266355" w:rsidRDefault="00266355" w:rsidP="005F7195">
                  <w:pPr>
                    <w:rPr>
                      <w:rFonts w:ascii="Times New Roman" w:hAnsi="Times New Roman" w:cs="Times New Roman"/>
                      <w:sz w:val="24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 w:val="24"/>
                      <w:szCs w:val="24"/>
                    </w:rPr>
                    <w:t>No</w:t>
                  </w:r>
                </w:p>
              </w:tc>
            </w:tr>
          </w:tbl>
          <w:p w14:paraId="1EA1A1B1" w14:textId="38046F9B" w:rsidR="00DD463C" w:rsidRDefault="009C60D9" w:rsidP="009C60D9">
            <w:pPr>
              <w:tabs>
                <w:tab w:val="left" w:pos="3600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</w:tr>
    </w:tbl>
    <w:p w14:paraId="6F082D96" w14:textId="1F19FD14" w:rsidR="00081122" w:rsidRDefault="00081122" w:rsidP="00081122">
      <w:pPr>
        <w:rPr>
          <w:rFonts w:ascii="Times New Roman" w:hAnsi="Times New Roman" w:cs="Times New Roman"/>
          <w:sz w:val="24"/>
          <w:szCs w:val="24"/>
        </w:rPr>
      </w:pPr>
    </w:p>
    <w:p w14:paraId="430EBDAF" w14:textId="278FBF1D" w:rsidR="0050582C" w:rsidRDefault="0050582C" w:rsidP="00081122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151"/>
        <w:gridCol w:w="3152"/>
        <w:gridCol w:w="3232"/>
      </w:tblGrid>
      <w:tr w:rsidR="0050582C" w14:paraId="3751FFAF" w14:textId="77777777" w:rsidTr="00C40CFF">
        <w:trPr>
          <w:trHeight w:val="424"/>
        </w:trPr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EFFAC34" w14:textId="77777777" w:rsidR="0050582C" w:rsidRDefault="0050582C" w:rsidP="0050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17DFF2A" w14:textId="77777777" w:rsidR="0050582C" w:rsidRDefault="0050582C" w:rsidP="0050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9B2B18B" w14:textId="77777777" w:rsidR="0050582C" w:rsidRDefault="0050582C" w:rsidP="0050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0582C" w14:paraId="652ED468" w14:textId="77777777" w:rsidTr="00C40CFF">
        <w:trPr>
          <w:trHeight w:val="424"/>
        </w:trPr>
        <w:tc>
          <w:tcPr>
            <w:tcW w:w="3151" w:type="dxa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5FCAA7E0" w14:textId="15E8347A" w:rsidR="0050582C" w:rsidRPr="0050582C" w:rsidRDefault="0050582C" w:rsidP="0050582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At least 2 types of Users</w:t>
            </w:r>
          </w:p>
        </w:tc>
        <w:tc>
          <w:tcPr>
            <w:tcW w:w="315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C972B44" w14:textId="63051E68" w:rsidR="0050582C" w:rsidRPr="0050582C" w:rsidRDefault="0050582C" w:rsidP="0050582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6"/>
            </w:pPr>
            <w:r w:rsidRPr="00EB066D">
              <w:rPr>
                <w:rFonts w:ascii="Cambria" w:eastAsia="Cambria" w:hAnsi="Cambria" w:cs="Cambria"/>
              </w:rPr>
              <w:t xml:space="preserve">Search Option for all users. </w:t>
            </w:r>
          </w:p>
        </w:tc>
        <w:tc>
          <w:tcPr>
            <w:tcW w:w="3232" w:type="dxa"/>
            <w:tcBorders>
              <w:top w:val="single" w:sz="4" w:space="0" w:color="auto"/>
              <w:left w:val="nil"/>
              <w:bottom w:val="nil"/>
            </w:tcBorders>
            <w:vAlign w:val="center"/>
          </w:tcPr>
          <w:p w14:paraId="4E63C950" w14:textId="06F0FE4A" w:rsidR="0050582C" w:rsidRPr="0050582C" w:rsidRDefault="0050582C" w:rsidP="0050582C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20"/>
            </w:pPr>
            <w:r w:rsidRPr="00EB066D">
              <w:rPr>
                <w:rFonts w:ascii="Cambria" w:eastAsia="Cambria" w:hAnsi="Cambria" w:cs="Cambria"/>
              </w:rPr>
              <w:t>Database CRUD operations</w:t>
            </w:r>
          </w:p>
        </w:tc>
      </w:tr>
      <w:tr w:rsidR="0050582C" w14:paraId="179BA664" w14:textId="77777777" w:rsidTr="00C40CFF">
        <w:trPr>
          <w:trHeight w:val="406"/>
        </w:trPr>
        <w:tc>
          <w:tcPr>
            <w:tcW w:w="3151" w:type="dxa"/>
            <w:tcBorders>
              <w:top w:val="nil"/>
              <w:bottom w:val="nil"/>
              <w:right w:val="nil"/>
            </w:tcBorders>
            <w:vAlign w:val="center"/>
          </w:tcPr>
          <w:p w14:paraId="50978B86" w14:textId="0696C372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One Complete Repository</w:t>
            </w:r>
          </w:p>
        </w:tc>
        <w:tc>
          <w:tcPr>
            <w:tcW w:w="3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D0632D" w14:textId="66FE8B70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Use of delegates</w:t>
            </w:r>
          </w:p>
        </w:tc>
        <w:tc>
          <w:tcPr>
            <w:tcW w:w="3232" w:type="dxa"/>
            <w:tcBorders>
              <w:top w:val="nil"/>
              <w:left w:val="nil"/>
              <w:bottom w:val="nil"/>
            </w:tcBorders>
            <w:vAlign w:val="center"/>
          </w:tcPr>
          <w:p w14:paraId="3579AAD6" w14:textId="42DB40C8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All the Forms MUST be connected.</w:t>
            </w:r>
          </w:p>
        </w:tc>
      </w:tr>
      <w:tr w:rsidR="0050582C" w14:paraId="021334EC" w14:textId="77777777" w:rsidTr="00C40CFF">
        <w:trPr>
          <w:trHeight w:val="424"/>
        </w:trPr>
        <w:tc>
          <w:tcPr>
            <w:tcW w:w="3151" w:type="dxa"/>
            <w:tcBorders>
              <w:top w:val="nil"/>
              <w:bottom w:val="nil"/>
              <w:right w:val="nil"/>
            </w:tcBorders>
            <w:vAlign w:val="center"/>
          </w:tcPr>
          <w:p w14:paraId="494B0B37" w14:textId="6ABBB541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Database Connection Class.</w:t>
            </w:r>
          </w:p>
        </w:tc>
        <w:tc>
          <w:tcPr>
            <w:tcW w:w="3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FA225B" w14:textId="3500FDBC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OOP Principles</w:t>
            </w:r>
          </w:p>
        </w:tc>
        <w:tc>
          <w:tcPr>
            <w:tcW w:w="3232" w:type="dxa"/>
            <w:tcBorders>
              <w:top w:val="nil"/>
              <w:left w:val="nil"/>
              <w:bottom w:val="nil"/>
            </w:tcBorders>
            <w:vAlign w:val="center"/>
          </w:tcPr>
          <w:p w14:paraId="3D04F40C" w14:textId="6ED6A0EC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n-Tier Architecture.</w:t>
            </w:r>
          </w:p>
        </w:tc>
      </w:tr>
      <w:tr w:rsidR="0050582C" w14:paraId="65D1F2D6" w14:textId="77777777" w:rsidTr="00C40CFF">
        <w:trPr>
          <w:trHeight w:val="424"/>
        </w:trPr>
        <w:tc>
          <w:tcPr>
            <w:tcW w:w="3151" w:type="dxa"/>
            <w:tcBorders>
              <w:top w:val="nil"/>
              <w:bottom w:val="nil"/>
              <w:right w:val="nil"/>
            </w:tcBorders>
            <w:vAlign w:val="center"/>
          </w:tcPr>
          <w:p w14:paraId="35E1FCEE" w14:textId="34B2899E" w:rsidR="0050582C" w:rsidRPr="0050582C" w:rsidRDefault="0050582C" w:rsidP="0050582C">
            <w:pPr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2"/>
            </w:pPr>
            <w:r w:rsidRPr="00EB066D">
              <w:rPr>
                <w:rFonts w:ascii="Cambria" w:eastAsia="Cambria" w:hAnsi="Cambria" w:cs="Cambria"/>
              </w:rPr>
              <w:t>Normalized DB (2NF)</w:t>
            </w:r>
          </w:p>
        </w:tc>
        <w:tc>
          <w:tcPr>
            <w:tcW w:w="315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B0FCF9" w14:textId="4A83A8A6" w:rsidR="0050582C" w:rsidRPr="0050582C" w:rsidRDefault="0050582C" w:rsidP="0050582C">
            <w:pPr>
              <w:pStyle w:val="ListParagraph"/>
              <w:numPr>
                <w:ilvl w:val="0"/>
                <w:numId w:val="7"/>
              </w:numPr>
              <w:ind w:left="426"/>
              <w:rPr>
                <w:rFonts w:ascii="Times New Roman" w:hAnsi="Times New Roman" w:cs="Times New Roman"/>
                <w:sz w:val="24"/>
                <w:szCs w:val="24"/>
              </w:rPr>
            </w:pPr>
            <w:r w:rsidRPr="0050582C">
              <w:rPr>
                <w:rFonts w:ascii="Cambria" w:eastAsia="Cambria" w:hAnsi="Cambria" w:cs="Cambria"/>
              </w:rPr>
              <w:t>Application Layer (Form Design).</w:t>
            </w:r>
          </w:p>
        </w:tc>
        <w:tc>
          <w:tcPr>
            <w:tcW w:w="3232" w:type="dxa"/>
            <w:tcBorders>
              <w:top w:val="nil"/>
              <w:left w:val="nil"/>
              <w:bottom w:val="nil"/>
            </w:tcBorders>
            <w:vAlign w:val="center"/>
          </w:tcPr>
          <w:p w14:paraId="55E5A403" w14:textId="5B380FF9" w:rsidR="0050582C" w:rsidRPr="0050582C" w:rsidRDefault="0050582C" w:rsidP="0050582C">
            <w:pPr>
              <w:pStyle w:val="ListParagraph"/>
              <w:numPr>
                <w:ilvl w:val="0"/>
                <w:numId w:val="8"/>
              </w:numPr>
              <w:ind w:left="420"/>
              <w:rPr>
                <w:rFonts w:ascii="Times New Roman" w:hAnsi="Times New Roman" w:cs="Times New Roman"/>
                <w:sz w:val="24"/>
                <w:szCs w:val="24"/>
              </w:rPr>
            </w:pPr>
            <w:r w:rsidRPr="0050582C">
              <w:rPr>
                <w:rFonts w:ascii="Cambria" w:eastAsia="Cambria" w:hAnsi="Cambria" w:cs="Cambria"/>
              </w:rPr>
              <w:t>Entity Classes</w:t>
            </w:r>
          </w:p>
        </w:tc>
      </w:tr>
      <w:tr w:rsidR="0050582C" w14:paraId="4715C431" w14:textId="77777777" w:rsidTr="00C40CFF">
        <w:trPr>
          <w:trHeight w:val="424"/>
        </w:trPr>
        <w:tc>
          <w:tcPr>
            <w:tcW w:w="3151" w:type="dxa"/>
            <w:tcBorders>
              <w:top w:val="nil"/>
              <w:right w:val="nil"/>
            </w:tcBorders>
            <w:vAlign w:val="center"/>
          </w:tcPr>
          <w:p w14:paraId="425DDD39" w14:textId="50A44750" w:rsidR="0050582C" w:rsidRPr="0050582C" w:rsidRDefault="0050582C" w:rsidP="0050582C">
            <w:pPr>
              <w:pStyle w:val="ListParagraph"/>
              <w:numPr>
                <w:ilvl w:val="0"/>
                <w:numId w:val="9"/>
              </w:numPr>
              <w:ind w:left="432"/>
              <w:rPr>
                <w:rFonts w:ascii="Times New Roman" w:hAnsi="Times New Roman" w:cs="Times New Roman"/>
                <w:sz w:val="24"/>
                <w:szCs w:val="24"/>
              </w:rPr>
            </w:pPr>
            <w:r w:rsidRPr="0050582C">
              <w:rPr>
                <w:rFonts w:ascii="Cambria" w:eastAsia="Cambria" w:hAnsi="Cambria" w:cs="Cambria"/>
              </w:rPr>
              <w:t>Form Validation</w:t>
            </w:r>
          </w:p>
        </w:tc>
        <w:tc>
          <w:tcPr>
            <w:tcW w:w="3152" w:type="dxa"/>
            <w:tcBorders>
              <w:top w:val="nil"/>
              <w:left w:val="nil"/>
              <w:right w:val="nil"/>
            </w:tcBorders>
            <w:vAlign w:val="center"/>
          </w:tcPr>
          <w:p w14:paraId="25FCB99D" w14:textId="77777777" w:rsidR="0050582C" w:rsidRDefault="0050582C" w:rsidP="0050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32" w:type="dxa"/>
            <w:tcBorders>
              <w:top w:val="nil"/>
              <w:left w:val="nil"/>
            </w:tcBorders>
            <w:vAlign w:val="center"/>
          </w:tcPr>
          <w:p w14:paraId="6B6970B5" w14:textId="77777777" w:rsidR="0050582C" w:rsidRDefault="0050582C" w:rsidP="0050582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0A37B86" w14:textId="77777777" w:rsidR="0050582C" w:rsidRPr="00081122" w:rsidRDefault="0050582C" w:rsidP="00081122">
      <w:pPr>
        <w:rPr>
          <w:rFonts w:ascii="Times New Roman" w:hAnsi="Times New Roman" w:cs="Times New Roman"/>
          <w:sz w:val="24"/>
          <w:szCs w:val="24"/>
        </w:rPr>
      </w:pPr>
    </w:p>
    <w:sectPr w:rsidR="0050582C" w:rsidRPr="00081122" w:rsidSect="00AA68C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33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67AB1C" w14:textId="77777777" w:rsidR="00406333" w:rsidRDefault="00406333" w:rsidP="00C40CFF">
      <w:pPr>
        <w:spacing w:after="0" w:line="240" w:lineRule="auto"/>
      </w:pPr>
      <w:r>
        <w:separator/>
      </w:r>
    </w:p>
  </w:endnote>
  <w:endnote w:type="continuationSeparator" w:id="0">
    <w:p w14:paraId="4BC3134C" w14:textId="77777777" w:rsidR="00406333" w:rsidRDefault="00406333" w:rsidP="00C40C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swiss"/>
    <w:pitch w:val="variable"/>
    <w:sig w:usb0="00000003" w:usb1="0200E0A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2939" w14:textId="77777777" w:rsidR="00967DF9" w:rsidRDefault="00967D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5477901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FF7BF8" w14:textId="7C16F0F0" w:rsidR="00C40CFF" w:rsidRDefault="00C40CFF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FA2456">
          <w:fldChar w:fldCharType="begin"/>
        </w:r>
        <w:r w:rsidRPr="00FA2456">
          <w:instrText xml:space="preserve"> PAGE   \* MERGEFORMAT </w:instrText>
        </w:r>
        <w:r w:rsidRPr="00FA2456">
          <w:fldChar w:fldCharType="separate"/>
        </w:r>
        <w:r w:rsidRPr="00FA2456">
          <w:rPr>
            <w:noProof/>
          </w:rPr>
          <w:t>2</w:t>
        </w:r>
        <w:r w:rsidRPr="00FA2456">
          <w:rPr>
            <w:noProof/>
          </w:rPr>
          <w:fldChar w:fldCharType="end"/>
        </w:r>
        <w:r w:rsidRPr="00FA2456">
          <w:t xml:space="preserve"> | </w:t>
        </w:r>
        <w:r>
          <w:rPr>
            <w:color w:val="1F4E79"/>
          </w:rPr>
          <w:t>OOP-2</w:t>
        </w:r>
      </w:p>
    </w:sdtContent>
  </w:sdt>
  <w:p w14:paraId="648D1B0F" w14:textId="77777777" w:rsidR="00C40CFF" w:rsidRDefault="00C40CF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FBCB8" w14:textId="77777777" w:rsidR="00967DF9" w:rsidRDefault="00967D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531FE8" w14:textId="77777777" w:rsidR="00406333" w:rsidRDefault="00406333" w:rsidP="00C40CFF">
      <w:pPr>
        <w:spacing w:after="0" w:line="240" w:lineRule="auto"/>
      </w:pPr>
      <w:r>
        <w:separator/>
      </w:r>
    </w:p>
  </w:footnote>
  <w:footnote w:type="continuationSeparator" w:id="0">
    <w:p w14:paraId="1D9E69E8" w14:textId="77777777" w:rsidR="00406333" w:rsidRDefault="00406333" w:rsidP="00C40C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5720A" w14:textId="77777777" w:rsidR="00967DF9" w:rsidRDefault="00967D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827EA" w14:textId="77777777" w:rsidR="00967DF9" w:rsidRDefault="00967D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34510" w14:textId="77777777" w:rsidR="00967DF9" w:rsidRDefault="00967D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5676D6"/>
    <w:multiLevelType w:val="hybridMultilevel"/>
    <w:tmpl w:val="63F4E8E8"/>
    <w:lvl w:ilvl="0" w:tplc="B052AA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8E349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E7660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2CB0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E5AA5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C5C51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B3AFF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A811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B68C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392832"/>
    <w:multiLevelType w:val="hybridMultilevel"/>
    <w:tmpl w:val="6BD41B68"/>
    <w:lvl w:ilvl="0" w:tplc="B558609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AD32CBE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2BCDECC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B136D87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D2A015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10EDCC4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BF614C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E22C14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5A9C8AAE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73D67C8"/>
    <w:multiLevelType w:val="multilevel"/>
    <w:tmpl w:val="66705C7C"/>
    <w:lvl w:ilvl="0">
      <w:start w:val="1"/>
      <w:numFmt w:val="bullet"/>
      <w:lvlText w:val="•"/>
      <w:lvlJc w:val="left"/>
      <w:pPr>
        <w:ind w:left="450" w:hanging="360"/>
      </w:pPr>
      <w:rPr>
        <w:rFonts w:ascii="Noto Sans Symbols" w:eastAsia="Noto Sans Symbols" w:hAnsi="Noto Sans Symbols" w:cs="Noto Sans Symbols"/>
        <w:b/>
        <w:i w:val="0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474D0D75"/>
    <w:multiLevelType w:val="multilevel"/>
    <w:tmpl w:val="C278E75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CA64A71"/>
    <w:multiLevelType w:val="hybridMultilevel"/>
    <w:tmpl w:val="2376B70E"/>
    <w:lvl w:ilvl="0" w:tplc="1FC644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1A4AE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26D95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458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3D061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7CB9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1EE015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C1605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94332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4E6A9E"/>
    <w:multiLevelType w:val="hybridMultilevel"/>
    <w:tmpl w:val="0FE40FC2"/>
    <w:lvl w:ilvl="0" w:tplc="F8C4254E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 w:tplc="8118031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106EB5FA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D4EA570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34E006C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79367ED6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609228F0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D6227FE4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E946176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EE97E90"/>
    <w:multiLevelType w:val="hybridMultilevel"/>
    <w:tmpl w:val="5FF253C0"/>
    <w:lvl w:ilvl="0" w:tplc="4FBA13B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61857BA5"/>
    <w:multiLevelType w:val="hybridMultilevel"/>
    <w:tmpl w:val="323EBE22"/>
    <w:lvl w:ilvl="0" w:tplc="9C8061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66B52CB"/>
    <w:multiLevelType w:val="hybridMultilevel"/>
    <w:tmpl w:val="0FFC8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25C0738"/>
    <w:multiLevelType w:val="hybridMultilevel"/>
    <w:tmpl w:val="A140BA80"/>
    <w:lvl w:ilvl="0" w:tplc="5978A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8"/>
  </w:num>
  <w:num w:numId="7">
    <w:abstractNumId w:val="7"/>
  </w:num>
  <w:num w:numId="8">
    <w:abstractNumId w:val="6"/>
  </w:num>
  <w:num w:numId="9">
    <w:abstractNumId w:val="9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sLQwMjSwNLY0NDRW0lEKTi0uzszPAykwrgUAfmAFUCwAAAA="/>
  </w:docVars>
  <w:rsids>
    <w:rsidRoot w:val="00F469DB"/>
    <w:rsid w:val="00081122"/>
    <w:rsid w:val="000B1B65"/>
    <w:rsid w:val="00101761"/>
    <w:rsid w:val="00107C09"/>
    <w:rsid w:val="001A1860"/>
    <w:rsid w:val="001B1436"/>
    <w:rsid w:val="00256EE3"/>
    <w:rsid w:val="00266355"/>
    <w:rsid w:val="00276342"/>
    <w:rsid w:val="003B006D"/>
    <w:rsid w:val="00406333"/>
    <w:rsid w:val="00475577"/>
    <w:rsid w:val="004D0603"/>
    <w:rsid w:val="0050582C"/>
    <w:rsid w:val="005E189A"/>
    <w:rsid w:val="005F7195"/>
    <w:rsid w:val="0066698E"/>
    <w:rsid w:val="006B6D7D"/>
    <w:rsid w:val="00783BD5"/>
    <w:rsid w:val="007848D1"/>
    <w:rsid w:val="008354E9"/>
    <w:rsid w:val="008B104B"/>
    <w:rsid w:val="00917212"/>
    <w:rsid w:val="009312D0"/>
    <w:rsid w:val="00967DF9"/>
    <w:rsid w:val="009C60D9"/>
    <w:rsid w:val="009E6029"/>
    <w:rsid w:val="00A01853"/>
    <w:rsid w:val="00A320B1"/>
    <w:rsid w:val="00A34398"/>
    <w:rsid w:val="00AA68C0"/>
    <w:rsid w:val="00AB66EE"/>
    <w:rsid w:val="00B67FC6"/>
    <w:rsid w:val="00BA4F26"/>
    <w:rsid w:val="00BC3EC9"/>
    <w:rsid w:val="00BF4554"/>
    <w:rsid w:val="00C40CFF"/>
    <w:rsid w:val="00C81122"/>
    <w:rsid w:val="00CD68EF"/>
    <w:rsid w:val="00D8692A"/>
    <w:rsid w:val="00DD463C"/>
    <w:rsid w:val="00EB4AC4"/>
    <w:rsid w:val="00F469DB"/>
    <w:rsid w:val="00F506D9"/>
    <w:rsid w:val="00F8432F"/>
    <w:rsid w:val="00FA2456"/>
    <w:rsid w:val="00FB6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D1AC41"/>
  <w15:chartTrackingRefBased/>
  <w15:docId w15:val="{538703A7-7DAF-4B58-8FBD-EFC2079EE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B1436"/>
    <w:rPr>
      <w:rFonts w:ascii="Calibri" w:eastAsia="Calibri" w:hAnsi="Calibri" w:cs="Calibri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D68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E189A"/>
    <w:pPr>
      <w:ind w:left="720"/>
      <w:contextualSpacing/>
    </w:pPr>
    <w:rPr>
      <w:szCs w:val="28"/>
    </w:rPr>
  </w:style>
  <w:style w:type="paragraph" w:styleId="Header">
    <w:name w:val="header"/>
    <w:basedOn w:val="Normal"/>
    <w:link w:val="HeaderChar"/>
    <w:uiPriority w:val="99"/>
    <w:unhideWhenUsed/>
    <w:rsid w:val="00C40CFF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C40CFF"/>
    <w:rPr>
      <w:rFonts w:ascii="Calibri" w:eastAsia="Calibri" w:hAnsi="Calibri" w:cs="Calibri"/>
      <w:szCs w:val="28"/>
      <w:lang w:bidi="bn-BD"/>
    </w:rPr>
  </w:style>
  <w:style w:type="paragraph" w:styleId="Footer">
    <w:name w:val="footer"/>
    <w:basedOn w:val="Normal"/>
    <w:link w:val="FooterChar"/>
    <w:uiPriority w:val="99"/>
    <w:unhideWhenUsed/>
    <w:rsid w:val="00C40CFF"/>
    <w:pPr>
      <w:tabs>
        <w:tab w:val="center" w:pos="4680"/>
        <w:tab w:val="right" w:pos="9360"/>
      </w:tabs>
      <w:spacing w:after="0" w:line="240" w:lineRule="auto"/>
    </w:pPr>
    <w:rPr>
      <w:szCs w:val="28"/>
    </w:rPr>
  </w:style>
  <w:style w:type="character" w:customStyle="1" w:styleId="FooterChar">
    <w:name w:val="Footer Char"/>
    <w:basedOn w:val="DefaultParagraphFont"/>
    <w:link w:val="Footer"/>
    <w:uiPriority w:val="99"/>
    <w:rsid w:val="00C40CFF"/>
    <w:rPr>
      <w:rFonts w:ascii="Calibri" w:eastAsia="Calibri" w:hAnsi="Calibri" w:cs="Calibri"/>
      <w:szCs w:val="28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6</Pages>
  <Words>753</Words>
  <Characters>3705</Characters>
  <Application>Microsoft Office Word</Application>
  <DocSecurity>0</DocSecurity>
  <Lines>463</Lines>
  <Paragraphs>3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IN SAD AFTAB</dc:creator>
  <cp:keywords/>
  <dc:description/>
  <cp:lastModifiedBy>RAKIN SAD AFTAB</cp:lastModifiedBy>
  <cp:revision>33</cp:revision>
  <dcterms:created xsi:type="dcterms:W3CDTF">2021-12-09T07:50:00Z</dcterms:created>
  <dcterms:modified xsi:type="dcterms:W3CDTF">2021-12-09T11:06:00Z</dcterms:modified>
</cp:coreProperties>
</file>